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303AA" w14:textId="5D19E02D" w:rsidR="00032B78" w:rsidRPr="00B935FB" w:rsidRDefault="006116F1" w:rsidP="005D7F3A">
      <w:pPr>
        <w:pStyle w:val="NoSpacing"/>
        <w:jc w:val="center"/>
        <w:rPr>
          <w:rFonts w:asciiTheme="minorHAnsi" w:hAnsiTheme="minorHAnsi" w:cstheme="minorHAnsi"/>
          <w:lang w:eastAsia="ja-JP"/>
        </w:rPr>
      </w:pPr>
      <w:r w:rsidRPr="00B935FB">
        <w:rPr>
          <w:rFonts w:asciiTheme="minorHAnsi" w:hAnsiTheme="minorHAnsi" w:cstheme="minorHAnsi"/>
          <w:lang w:eastAsia="ja-JP"/>
        </w:rPr>
        <w:t xml:space="preserve">CITY OF </w:t>
      </w:r>
      <w:r w:rsidR="00032B78" w:rsidRPr="00B935FB">
        <w:rPr>
          <w:rFonts w:asciiTheme="minorHAnsi" w:hAnsiTheme="minorHAnsi" w:cstheme="minorHAnsi"/>
          <w:lang w:eastAsia="ja-JP"/>
        </w:rPr>
        <w:t>TUSCALOOSA HISTORIC PRESERVATION COMMISSION</w:t>
      </w:r>
    </w:p>
    <w:p w14:paraId="66AF9F76" w14:textId="16A63E9B" w:rsidR="00032B78" w:rsidRPr="00B935FB" w:rsidRDefault="00032B78" w:rsidP="009B5A49">
      <w:pPr>
        <w:pStyle w:val="NoSpacing"/>
        <w:jc w:val="center"/>
        <w:rPr>
          <w:rFonts w:asciiTheme="minorHAnsi" w:hAnsiTheme="minorHAnsi" w:cstheme="minorHAnsi"/>
          <w:lang w:eastAsia="ja-JP"/>
        </w:rPr>
      </w:pPr>
      <w:r w:rsidRPr="00B935FB">
        <w:rPr>
          <w:rFonts w:asciiTheme="minorHAnsi" w:hAnsiTheme="minorHAnsi" w:cstheme="minorHAnsi"/>
          <w:lang w:eastAsia="ja-JP"/>
        </w:rPr>
        <w:t>LEGAL NOTICE</w:t>
      </w:r>
    </w:p>
    <w:p w14:paraId="7A855598" w14:textId="1D9BF256" w:rsidR="00032B78" w:rsidRPr="00B935FB" w:rsidRDefault="0084213A" w:rsidP="006C15B1">
      <w:pPr>
        <w:pStyle w:val="NoSpacing"/>
        <w:jc w:val="center"/>
        <w:rPr>
          <w:rFonts w:asciiTheme="minorHAnsi" w:hAnsiTheme="minorHAnsi" w:cstheme="minorHAnsi"/>
          <w:lang w:eastAsia="ja-JP"/>
        </w:rPr>
      </w:pPr>
      <w:r>
        <w:rPr>
          <w:rFonts w:asciiTheme="minorHAnsi" w:hAnsiTheme="minorHAnsi" w:cstheme="minorHAnsi"/>
          <w:lang w:eastAsia="ja-JP"/>
        </w:rPr>
        <w:t>December 10,</w:t>
      </w:r>
      <w:r w:rsidR="00174ED3" w:rsidRPr="00B935FB">
        <w:rPr>
          <w:rFonts w:asciiTheme="minorHAnsi" w:hAnsiTheme="minorHAnsi" w:cstheme="minorHAnsi"/>
          <w:lang w:eastAsia="ja-JP"/>
        </w:rPr>
        <w:t xml:space="preserve"> 202</w:t>
      </w:r>
      <w:r w:rsidR="00C90667">
        <w:rPr>
          <w:rFonts w:asciiTheme="minorHAnsi" w:hAnsiTheme="minorHAnsi" w:cstheme="minorHAnsi"/>
          <w:lang w:eastAsia="ja-JP"/>
        </w:rPr>
        <w:t>5</w:t>
      </w:r>
    </w:p>
    <w:p w14:paraId="68319F5A" w14:textId="77777777" w:rsidR="00032B78" w:rsidRPr="00B935FB" w:rsidRDefault="00032B78" w:rsidP="00295269">
      <w:pPr>
        <w:pStyle w:val="NoSpacing"/>
        <w:rPr>
          <w:rFonts w:asciiTheme="minorHAnsi" w:hAnsiTheme="minorHAnsi" w:cstheme="minorHAnsi"/>
          <w:lang w:eastAsia="ja-JP"/>
        </w:rPr>
      </w:pPr>
    </w:p>
    <w:p w14:paraId="2041D017" w14:textId="730EFE11" w:rsidR="00F215BE" w:rsidRPr="00B935FB" w:rsidRDefault="00F215BE" w:rsidP="000D7E46">
      <w:pPr>
        <w:pStyle w:val="NoSpacing"/>
        <w:rPr>
          <w:rFonts w:asciiTheme="minorHAnsi" w:hAnsiTheme="minorHAnsi" w:cstheme="minorHAnsi"/>
          <w:lang w:eastAsia="ja-JP"/>
        </w:rPr>
      </w:pPr>
      <w:r w:rsidRPr="00B935FB">
        <w:rPr>
          <w:rFonts w:asciiTheme="minorHAnsi" w:hAnsiTheme="minorHAnsi" w:cstheme="minorHAnsi"/>
          <w:lang w:eastAsia="ja-JP"/>
        </w:rPr>
        <w:t>The City of Tuscaloosa Historic Preservation Commission will hold a public hearing in the Council Chamber of City Hall at 2201 University Boulevard at</w:t>
      </w:r>
      <w:r w:rsidR="006441AB" w:rsidRPr="00B935FB">
        <w:rPr>
          <w:rFonts w:asciiTheme="minorHAnsi" w:hAnsiTheme="minorHAnsi" w:cstheme="minorHAnsi"/>
          <w:lang w:eastAsia="ja-JP"/>
        </w:rPr>
        <w:t xml:space="preserve"> 5:00 p.m., on Wednesday, the</w:t>
      </w:r>
      <w:r w:rsidR="00B60282" w:rsidRPr="00B935FB">
        <w:rPr>
          <w:rFonts w:asciiTheme="minorHAnsi" w:hAnsiTheme="minorHAnsi" w:cstheme="minorHAnsi"/>
          <w:lang w:eastAsia="ja-JP"/>
        </w:rPr>
        <w:t xml:space="preserve"> </w:t>
      </w:r>
      <w:r w:rsidR="00F64B98">
        <w:rPr>
          <w:rFonts w:asciiTheme="minorHAnsi" w:hAnsiTheme="minorHAnsi" w:cstheme="minorHAnsi"/>
          <w:lang w:eastAsia="ja-JP"/>
        </w:rPr>
        <w:t>10</w:t>
      </w:r>
      <w:r w:rsidR="00420874" w:rsidRPr="00B935FB">
        <w:rPr>
          <w:rFonts w:asciiTheme="minorHAnsi" w:hAnsiTheme="minorHAnsi" w:cstheme="minorHAnsi"/>
          <w:vertAlign w:val="superscript"/>
          <w:lang w:eastAsia="ja-JP"/>
        </w:rPr>
        <w:t>th</w:t>
      </w:r>
      <w:r w:rsidR="00B60282" w:rsidRPr="00B935FB">
        <w:rPr>
          <w:rFonts w:asciiTheme="minorHAnsi" w:hAnsiTheme="minorHAnsi" w:cstheme="minorHAnsi"/>
          <w:lang w:eastAsia="ja-JP"/>
        </w:rPr>
        <w:t xml:space="preserve"> </w:t>
      </w:r>
      <w:r w:rsidR="00CF7E04" w:rsidRPr="00B935FB">
        <w:rPr>
          <w:rFonts w:asciiTheme="minorHAnsi" w:hAnsiTheme="minorHAnsi" w:cstheme="minorHAnsi"/>
          <w:lang w:eastAsia="ja-JP"/>
        </w:rPr>
        <w:t>day of</w:t>
      </w:r>
      <w:r w:rsidR="00693450">
        <w:rPr>
          <w:rFonts w:asciiTheme="minorHAnsi" w:hAnsiTheme="minorHAnsi" w:cstheme="minorHAnsi"/>
          <w:lang w:eastAsia="ja-JP"/>
        </w:rPr>
        <w:t xml:space="preserve"> </w:t>
      </w:r>
      <w:r w:rsidR="00F64B98">
        <w:rPr>
          <w:rFonts w:asciiTheme="minorHAnsi" w:hAnsiTheme="minorHAnsi" w:cstheme="minorHAnsi"/>
          <w:lang w:eastAsia="ja-JP"/>
        </w:rPr>
        <w:t>December</w:t>
      </w:r>
      <w:r w:rsidR="00351819">
        <w:rPr>
          <w:rFonts w:asciiTheme="minorHAnsi" w:hAnsiTheme="minorHAnsi" w:cstheme="minorHAnsi"/>
          <w:lang w:eastAsia="ja-JP"/>
        </w:rPr>
        <w:t xml:space="preserve"> </w:t>
      </w:r>
      <w:r w:rsidR="00174ED3" w:rsidRPr="00B935FB">
        <w:rPr>
          <w:rFonts w:asciiTheme="minorHAnsi" w:hAnsiTheme="minorHAnsi" w:cstheme="minorHAnsi"/>
          <w:lang w:eastAsia="ja-JP"/>
        </w:rPr>
        <w:t>202</w:t>
      </w:r>
      <w:r w:rsidR="00C90667">
        <w:rPr>
          <w:rFonts w:asciiTheme="minorHAnsi" w:hAnsiTheme="minorHAnsi" w:cstheme="minorHAnsi"/>
          <w:lang w:eastAsia="ja-JP"/>
        </w:rPr>
        <w:t>5</w:t>
      </w:r>
      <w:r w:rsidR="0009508A" w:rsidRPr="00B935FB">
        <w:rPr>
          <w:rFonts w:asciiTheme="minorHAnsi" w:hAnsiTheme="minorHAnsi" w:cstheme="minorHAnsi"/>
          <w:lang w:eastAsia="ja-JP"/>
        </w:rPr>
        <w:t>.</w:t>
      </w:r>
    </w:p>
    <w:p w14:paraId="3F314C69" w14:textId="77777777" w:rsidR="009F4F3A" w:rsidRDefault="009F4F3A" w:rsidP="009F4F3A">
      <w:p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</w:p>
    <w:p w14:paraId="67BE97B3" w14:textId="52CE2B0B" w:rsidR="005429FD" w:rsidRPr="00F0682D" w:rsidRDefault="005429FD" w:rsidP="001D5727">
      <w:pPr>
        <w:rPr>
          <w:b/>
          <w:bCs/>
        </w:rPr>
      </w:pPr>
      <w:bookmarkStart w:id="0" w:name="_Hlk191452152"/>
      <w:bookmarkStart w:id="1" w:name="_Hlk188887202"/>
      <w:r w:rsidRPr="00F0682D">
        <w:rPr>
          <w:b/>
          <w:bCs/>
        </w:rPr>
        <w:t>HPC-</w:t>
      </w:r>
      <w:r w:rsidR="00491325" w:rsidRPr="00F0682D">
        <w:rPr>
          <w:b/>
          <w:bCs/>
        </w:rPr>
        <w:t>56</w:t>
      </w:r>
      <w:r w:rsidRPr="00F0682D">
        <w:rPr>
          <w:b/>
          <w:bCs/>
        </w:rPr>
        <w:t>-25</w:t>
      </w:r>
      <w:r w:rsidRPr="00F0682D">
        <w:t xml:space="preserve"> </w:t>
      </w:r>
      <w:r w:rsidR="00F0682D" w:rsidRPr="00F0682D">
        <w:t xml:space="preserve">Luis Pernia petitions for a Certificate of Appropriateness </w:t>
      </w:r>
      <w:r w:rsidR="00F0682D" w:rsidRPr="003C6214">
        <w:t xml:space="preserve">for the construction of a fence </w:t>
      </w:r>
      <w:r w:rsidR="00F0682D" w:rsidRPr="00F0682D">
        <w:t xml:space="preserve">on the property located at 1702 University Boulevard in the Pinehurst Historic District. (Council District 4). </w:t>
      </w:r>
      <w:r w:rsidRPr="00F0682D">
        <w:rPr>
          <w:b/>
          <w:bCs/>
        </w:rPr>
        <w:t>CONTINUED FROM THE NOVEMBER 2025 MEETING</w:t>
      </w:r>
      <w:r w:rsidR="00F0682D">
        <w:rPr>
          <w:b/>
          <w:bCs/>
        </w:rPr>
        <w:t xml:space="preserve">. </w:t>
      </w:r>
    </w:p>
    <w:p w14:paraId="4BBF5B81" w14:textId="22E140E4" w:rsidR="00430FF1" w:rsidRPr="00640EC6" w:rsidRDefault="00E774E8" w:rsidP="001D5727">
      <w:pPr>
        <w:rPr>
          <w:b/>
          <w:bCs/>
        </w:rPr>
      </w:pPr>
      <w:r w:rsidRPr="00E774E8">
        <w:rPr>
          <w:b/>
          <w:bCs/>
        </w:rPr>
        <w:t>HPC-</w:t>
      </w:r>
      <w:r w:rsidR="000C5ECA">
        <w:rPr>
          <w:b/>
          <w:bCs/>
        </w:rPr>
        <w:t>6</w:t>
      </w:r>
      <w:r w:rsidR="00A14ABE">
        <w:rPr>
          <w:b/>
          <w:bCs/>
        </w:rPr>
        <w:t>4</w:t>
      </w:r>
      <w:r w:rsidRPr="00E774E8">
        <w:rPr>
          <w:b/>
          <w:bCs/>
        </w:rPr>
        <w:t>-</w:t>
      </w:r>
      <w:r w:rsidR="002453B7">
        <w:rPr>
          <w:b/>
          <w:bCs/>
        </w:rPr>
        <w:t xml:space="preserve">25 </w:t>
      </w:r>
      <w:r w:rsidR="003B2436">
        <w:t>William</w:t>
      </w:r>
      <w:r w:rsidR="00C05F53">
        <w:t xml:space="preserve"> Griffith</w:t>
      </w:r>
      <w:r w:rsidR="00F205D1" w:rsidRPr="00775C8F">
        <w:t xml:space="preserve"> </w:t>
      </w:r>
      <w:r w:rsidR="00DF7242" w:rsidRPr="00775C8F">
        <w:t>petitions</w:t>
      </w:r>
      <w:r w:rsidR="00F205D1" w:rsidRPr="00775C8F">
        <w:t xml:space="preserve"> for a Certificate of </w:t>
      </w:r>
      <w:r w:rsidR="00DF7242" w:rsidRPr="00775C8F">
        <w:t>Appropriateness</w:t>
      </w:r>
      <w:r w:rsidR="00F205D1" w:rsidRPr="00775C8F">
        <w:t xml:space="preserve"> </w:t>
      </w:r>
      <w:r w:rsidR="00F205D1" w:rsidRPr="003B2436">
        <w:t xml:space="preserve">for </w:t>
      </w:r>
      <w:r w:rsidR="009C6B8D" w:rsidRPr="003B2436">
        <w:t>the construction of an accessory structure</w:t>
      </w:r>
      <w:r w:rsidR="009C6B8D" w:rsidRPr="003B2436">
        <w:rPr>
          <w:b/>
          <w:bCs/>
        </w:rPr>
        <w:t xml:space="preserve"> </w:t>
      </w:r>
      <w:r w:rsidR="00216EAE">
        <w:t>on the property</w:t>
      </w:r>
      <w:r w:rsidR="00DF7242" w:rsidRPr="00775C8F">
        <w:t xml:space="preserve"> located at </w:t>
      </w:r>
      <w:r w:rsidR="00B5630B">
        <w:t>20 Au</w:t>
      </w:r>
      <w:r w:rsidR="00B73703">
        <w:t xml:space="preserve">dubon Place </w:t>
      </w:r>
      <w:r w:rsidR="0075468E" w:rsidRPr="00775C8F">
        <w:t xml:space="preserve">in the </w:t>
      </w:r>
      <w:r w:rsidR="00B73703">
        <w:t>Audubon Place Historic</w:t>
      </w:r>
      <w:r w:rsidR="0075468E" w:rsidRPr="00775C8F">
        <w:t xml:space="preserve"> District</w:t>
      </w:r>
      <w:r w:rsidR="00DF7242" w:rsidRPr="00775C8F">
        <w:t>.</w:t>
      </w:r>
      <w:r w:rsidR="00466302" w:rsidRPr="00775C8F">
        <w:t xml:space="preserve"> (Council District </w:t>
      </w:r>
      <w:r w:rsidR="00880C8E" w:rsidRPr="00775C8F">
        <w:t>4)</w:t>
      </w:r>
      <w:r w:rsidR="00DB73A1">
        <w:t>.</w:t>
      </w:r>
      <w:r w:rsidR="003B2436">
        <w:rPr>
          <w:b/>
          <w:bCs/>
        </w:rPr>
        <w:t xml:space="preserve"> </w:t>
      </w:r>
    </w:p>
    <w:p w14:paraId="7E5E4CEC" w14:textId="1DB5D642" w:rsidR="00430FF1" w:rsidRDefault="00AB4997" w:rsidP="00527F1B">
      <w:r w:rsidRPr="00E70AA0">
        <w:rPr>
          <w:b/>
          <w:bCs/>
        </w:rPr>
        <w:t>HPC-</w:t>
      </w:r>
      <w:r w:rsidR="000C5ECA">
        <w:rPr>
          <w:b/>
          <w:bCs/>
        </w:rPr>
        <w:t>6</w:t>
      </w:r>
      <w:r w:rsidR="00675211">
        <w:rPr>
          <w:b/>
          <w:bCs/>
        </w:rPr>
        <w:t>5</w:t>
      </w:r>
      <w:r w:rsidRPr="00E70AA0">
        <w:rPr>
          <w:b/>
          <w:bCs/>
        </w:rPr>
        <w:t>-25</w:t>
      </w:r>
      <w:r>
        <w:t xml:space="preserve"> </w:t>
      </w:r>
      <w:r w:rsidR="00965EF0">
        <w:t>Chaz Gunter</w:t>
      </w:r>
      <w:r w:rsidR="000F59E5">
        <w:t xml:space="preserve"> </w:t>
      </w:r>
      <w:r w:rsidR="00DB73A1">
        <w:t>petitions</w:t>
      </w:r>
      <w:r w:rsidR="000F59E5">
        <w:t xml:space="preserve"> for a Certificate of </w:t>
      </w:r>
      <w:r w:rsidR="00DB73A1">
        <w:t>Appropriateness</w:t>
      </w:r>
      <w:r w:rsidR="000F59E5">
        <w:t xml:space="preserve"> for </w:t>
      </w:r>
      <w:r w:rsidR="00456100" w:rsidRPr="00456100">
        <w:t>the inst</w:t>
      </w:r>
      <w:r w:rsidR="002D19F0">
        <w:t>allation</w:t>
      </w:r>
      <w:r w:rsidR="00456100" w:rsidRPr="00456100">
        <w:t xml:space="preserve"> of windows on</w:t>
      </w:r>
      <w:r w:rsidR="00965EF0" w:rsidRPr="00456100">
        <w:t xml:space="preserve"> </w:t>
      </w:r>
      <w:r w:rsidR="000F59E5">
        <w:t>the primary structure</w:t>
      </w:r>
      <w:r w:rsidR="00216EAE">
        <w:t xml:space="preserve"> on the property</w:t>
      </w:r>
      <w:r w:rsidR="000F59E5">
        <w:t xml:space="preserve"> located at </w:t>
      </w:r>
      <w:r w:rsidR="0091032E">
        <w:t>1506 13</w:t>
      </w:r>
      <w:r w:rsidR="0091032E" w:rsidRPr="0091032E">
        <w:rPr>
          <w:vertAlign w:val="superscript"/>
        </w:rPr>
        <w:t>th</w:t>
      </w:r>
      <w:r w:rsidR="0091032E">
        <w:t xml:space="preserve"> Street</w:t>
      </w:r>
      <w:r w:rsidR="00AB51A6">
        <w:t xml:space="preserve"> in the </w:t>
      </w:r>
      <w:r w:rsidR="0091032E">
        <w:t>Thirteenth Street</w:t>
      </w:r>
      <w:r w:rsidR="00AB51A6">
        <w:t xml:space="preserve"> Historic District</w:t>
      </w:r>
      <w:r w:rsidR="00C36B71">
        <w:t>.</w:t>
      </w:r>
      <w:r w:rsidR="00AB51A6">
        <w:t xml:space="preserve"> (Council District 4)</w:t>
      </w:r>
      <w:r w:rsidR="00DB73A1">
        <w:t>.</w:t>
      </w:r>
    </w:p>
    <w:p w14:paraId="2938E247" w14:textId="67CA91D9" w:rsidR="00430FF1" w:rsidRDefault="005D5389" w:rsidP="00527F1B">
      <w:r w:rsidRPr="000C0E56">
        <w:rPr>
          <w:b/>
          <w:bCs/>
        </w:rPr>
        <w:t>HPC-66-25</w:t>
      </w:r>
      <w:r w:rsidR="00716CD7">
        <w:t xml:space="preserve"> Kelly Fitts petitions </w:t>
      </w:r>
      <w:r w:rsidR="00E0284A">
        <w:t xml:space="preserve">for </w:t>
      </w:r>
      <w:r w:rsidR="00716CD7">
        <w:t>a Certificate of Appropriateness for</w:t>
      </w:r>
      <w:r w:rsidR="00716CD7" w:rsidRPr="000E35F0">
        <w:rPr>
          <w:b/>
          <w:bCs/>
          <w:i/>
          <w:iCs/>
          <w:color w:val="EE0000"/>
        </w:rPr>
        <w:t xml:space="preserve"> </w:t>
      </w:r>
      <w:r w:rsidR="00716CD7" w:rsidRPr="000B68DB">
        <w:t>modification</w:t>
      </w:r>
      <w:r w:rsidR="00D76C12" w:rsidRPr="000B68DB">
        <w:t>s</w:t>
      </w:r>
      <w:r w:rsidR="00716CD7" w:rsidRPr="000B68DB">
        <w:t xml:space="preserve"> </w:t>
      </w:r>
      <w:r w:rsidR="00D76C12" w:rsidRPr="000B68DB">
        <w:t>to a</w:t>
      </w:r>
      <w:r w:rsidR="00716CD7" w:rsidRPr="000B68DB">
        <w:t xml:space="preserve"> previously approved</w:t>
      </w:r>
      <w:r w:rsidR="00D76C12" w:rsidRPr="000B68DB">
        <w:t xml:space="preserve"> </w:t>
      </w:r>
      <w:r w:rsidR="000B68DB" w:rsidRPr="000B68DB">
        <w:t>Certificate</w:t>
      </w:r>
      <w:r w:rsidR="00D76C12" w:rsidRPr="000B68DB">
        <w:t xml:space="preserve"> of </w:t>
      </w:r>
      <w:r w:rsidR="000B68DB" w:rsidRPr="000B68DB">
        <w:t>Appropriateness</w:t>
      </w:r>
      <w:r w:rsidR="00716CD7" w:rsidRPr="000B68DB">
        <w:t xml:space="preserve"> </w:t>
      </w:r>
      <w:r w:rsidR="00F2358A">
        <w:t xml:space="preserve">on the property located at 625 Queen City Avenue in the Druid City Historic District. (Council District </w:t>
      </w:r>
      <w:r w:rsidR="00D82F16">
        <w:t>4).</w:t>
      </w:r>
    </w:p>
    <w:p w14:paraId="7E3000D7" w14:textId="34008AD2" w:rsidR="00430FF1" w:rsidRDefault="005D5389" w:rsidP="00527F1B">
      <w:r w:rsidRPr="000C0E56">
        <w:rPr>
          <w:b/>
          <w:bCs/>
        </w:rPr>
        <w:t>HPC-67-25</w:t>
      </w:r>
      <w:r w:rsidR="001B3B7A">
        <w:t xml:space="preserve"> </w:t>
      </w:r>
      <w:r w:rsidR="00E0284A">
        <w:t xml:space="preserve">Chandler Overcash petitions for a Certificate of </w:t>
      </w:r>
      <w:r w:rsidR="00AF6A3F">
        <w:t xml:space="preserve">Appropriateness </w:t>
      </w:r>
      <w:r w:rsidR="00E0284A">
        <w:t>for</w:t>
      </w:r>
      <w:r w:rsidR="00AF6A3F">
        <w:t xml:space="preserve"> </w:t>
      </w:r>
      <w:r w:rsidR="00A45AA3" w:rsidRPr="00B42FCF">
        <w:t xml:space="preserve">exterior alterations to the primary structure </w:t>
      </w:r>
      <w:r w:rsidR="002F4C37" w:rsidRPr="00B42FCF">
        <w:t xml:space="preserve">and accessory structure </w:t>
      </w:r>
      <w:r w:rsidR="002F4C37">
        <w:t>on the property located at 1104 Myrtlewood</w:t>
      </w:r>
      <w:r w:rsidR="00A60123">
        <w:t xml:space="preserve"> Drive in the </w:t>
      </w:r>
      <w:r w:rsidR="005D2855">
        <w:t xml:space="preserve">Myrtlewood Historic District. (Council District 4). </w:t>
      </w:r>
    </w:p>
    <w:p w14:paraId="7E90F1CB" w14:textId="4696C676" w:rsidR="005429FD" w:rsidRPr="00527F1B" w:rsidRDefault="005D5389" w:rsidP="00527F1B">
      <w:r w:rsidRPr="000C0E56">
        <w:rPr>
          <w:b/>
          <w:bCs/>
        </w:rPr>
        <w:t>HPC-68-25</w:t>
      </w:r>
      <w:r>
        <w:t xml:space="preserve"> </w:t>
      </w:r>
      <w:r w:rsidR="00AF6A3F">
        <w:t xml:space="preserve">Kelly Fitts petitions for a Certificate of Appropriateness for the </w:t>
      </w:r>
      <w:r w:rsidR="000D04E7" w:rsidRPr="0048762B">
        <w:t xml:space="preserve">construction </w:t>
      </w:r>
      <w:r w:rsidR="00014CFA" w:rsidRPr="0048762B">
        <w:t>of a pool and fence in the rear y</w:t>
      </w:r>
      <w:r w:rsidR="000C0E56" w:rsidRPr="0048762B">
        <w:t>ard</w:t>
      </w:r>
      <w:r w:rsidR="00014CFA" w:rsidRPr="000C0E56">
        <w:rPr>
          <w:b/>
          <w:bCs/>
          <w:color w:val="EE0000"/>
        </w:rPr>
        <w:t xml:space="preserve"> </w:t>
      </w:r>
      <w:r w:rsidR="00014CFA">
        <w:t>on the property located at 19 Pinehurst in the Pinehurst Historic District. (Council District 4</w:t>
      </w:r>
      <w:r w:rsidR="000C0E56">
        <w:t xml:space="preserve">). </w:t>
      </w:r>
    </w:p>
    <w:p w14:paraId="134E948E" w14:textId="013A5BBF" w:rsidR="00527F1B" w:rsidRPr="00527F1B" w:rsidRDefault="00527F1B" w:rsidP="00527F1B">
      <w:pPr>
        <w:jc w:val="center"/>
        <w:rPr>
          <w:u w:val="single"/>
        </w:rPr>
      </w:pPr>
      <w:r w:rsidRPr="00527F1B">
        <w:rPr>
          <w:u w:val="single"/>
        </w:rPr>
        <w:t>OTHER BUSINESS</w:t>
      </w:r>
    </w:p>
    <w:p w14:paraId="11D45DAF" w14:textId="0CD307A9" w:rsidR="00527F1B" w:rsidRDefault="00527F1B" w:rsidP="00527F1B">
      <w:r w:rsidRPr="00527F1B">
        <w:t>The Historic Preservation Commission will vote to elect the 202</w:t>
      </w:r>
      <w:r>
        <w:t>6</w:t>
      </w:r>
      <w:r w:rsidRPr="00527F1B">
        <w:t xml:space="preserve"> Chair and Vice-Chair.</w:t>
      </w:r>
    </w:p>
    <w:bookmarkEnd w:id="0"/>
    <w:bookmarkEnd w:id="1"/>
    <w:p w14:paraId="45982C38" w14:textId="3CEF07E9" w:rsidR="00A6219E" w:rsidRPr="004A0F46" w:rsidRDefault="00F215BE" w:rsidP="004A0F46">
      <w:pPr>
        <w:rPr>
          <w:b/>
          <w:bCs/>
        </w:rPr>
      </w:pPr>
      <w:r w:rsidRPr="00B935FB">
        <w:rPr>
          <w:rFonts w:asciiTheme="minorHAnsi" w:hAnsiTheme="minorHAnsi" w:cstheme="minorHAnsi"/>
          <w:lang w:eastAsia="ja-JP"/>
        </w:rPr>
        <w:t>Case files for the above applications can be found at</w:t>
      </w:r>
      <w:r w:rsidRPr="00B935FB">
        <w:rPr>
          <w:rFonts w:asciiTheme="minorHAnsi" w:hAnsiTheme="minorHAnsi" w:cstheme="minorHAnsi"/>
        </w:rPr>
        <w:t xml:space="preserve"> </w:t>
      </w:r>
      <w:hyperlink r:id="rId11" w:history="1">
        <w:r w:rsidRPr="00B935FB">
          <w:rPr>
            <w:rStyle w:val="Hyperlink"/>
            <w:rFonts w:asciiTheme="minorHAnsi" w:hAnsiTheme="minorHAnsi" w:cstheme="minorHAnsi"/>
          </w:rPr>
          <w:t>www.tuscaloosa.com/hpc</w:t>
        </w:r>
      </w:hyperlink>
      <w:r w:rsidRPr="00B935FB">
        <w:rPr>
          <w:rFonts w:asciiTheme="minorHAnsi" w:hAnsiTheme="minorHAnsi" w:cstheme="minorHAnsi"/>
        </w:rPr>
        <w:t xml:space="preserve"> approximately one (1) week before the meeting. If </w:t>
      </w:r>
      <w:proofErr w:type="gramStart"/>
      <w:r w:rsidRPr="00B935FB">
        <w:rPr>
          <w:rFonts w:asciiTheme="minorHAnsi" w:hAnsiTheme="minorHAnsi" w:cstheme="minorHAnsi"/>
        </w:rPr>
        <w:t>persons</w:t>
      </w:r>
      <w:proofErr w:type="gramEnd"/>
      <w:r w:rsidRPr="00B935FB">
        <w:rPr>
          <w:rFonts w:asciiTheme="minorHAnsi" w:hAnsiTheme="minorHAnsi" w:cstheme="minorHAnsi"/>
        </w:rPr>
        <w:t xml:space="preserve"> with disabilities need special </w:t>
      </w:r>
      <w:proofErr w:type="gramStart"/>
      <w:r w:rsidRPr="00B935FB">
        <w:rPr>
          <w:rFonts w:asciiTheme="minorHAnsi" w:hAnsiTheme="minorHAnsi" w:cstheme="minorHAnsi"/>
        </w:rPr>
        <w:t>accommodations</w:t>
      </w:r>
      <w:proofErr w:type="gramEnd"/>
      <w:r w:rsidRPr="00B935FB">
        <w:rPr>
          <w:rFonts w:asciiTheme="minorHAnsi" w:hAnsiTheme="minorHAnsi" w:cstheme="minorHAnsi"/>
        </w:rPr>
        <w:t xml:space="preserve"> or auxiliary </w:t>
      </w:r>
      <w:proofErr w:type="gramStart"/>
      <w:r w:rsidRPr="00B935FB">
        <w:rPr>
          <w:rFonts w:asciiTheme="minorHAnsi" w:hAnsiTheme="minorHAnsi" w:cstheme="minorHAnsi"/>
        </w:rPr>
        <w:t>aids</w:t>
      </w:r>
      <w:proofErr w:type="gramEnd"/>
      <w:r w:rsidRPr="00B935FB">
        <w:rPr>
          <w:rFonts w:asciiTheme="minorHAnsi" w:hAnsiTheme="minorHAnsi" w:cstheme="minorHAnsi"/>
        </w:rPr>
        <w:t xml:space="preserve"> for participation </w:t>
      </w:r>
      <w:r w:rsidRPr="00B935FB">
        <w:rPr>
          <w:rFonts w:asciiTheme="minorHAnsi" w:hAnsiTheme="minorHAnsi" w:cstheme="minorHAnsi"/>
          <w:noProof/>
        </w:rPr>
        <w:t>in</w:t>
      </w:r>
      <w:r w:rsidRPr="00B935FB">
        <w:rPr>
          <w:rFonts w:asciiTheme="minorHAnsi" w:hAnsiTheme="minorHAnsi" w:cstheme="minorHAnsi"/>
        </w:rPr>
        <w:t xml:space="preserve"> the hearing, please contact the Office of Urban Development’s Planning Division at (205) 248-5100 at least </w:t>
      </w:r>
      <w:r w:rsidR="00A26932" w:rsidRPr="00B935FB">
        <w:rPr>
          <w:rFonts w:asciiTheme="minorHAnsi" w:hAnsiTheme="minorHAnsi" w:cstheme="minorHAnsi"/>
        </w:rPr>
        <w:t>48</w:t>
      </w:r>
      <w:r w:rsidRPr="00B935FB">
        <w:rPr>
          <w:rFonts w:asciiTheme="minorHAnsi" w:hAnsiTheme="minorHAnsi" w:cstheme="minorHAnsi"/>
        </w:rPr>
        <w:t xml:space="preserve"> hours in advance. </w:t>
      </w:r>
      <w:r w:rsidR="003800E5" w:rsidRPr="00B935FB">
        <w:rPr>
          <w:rFonts w:asciiTheme="minorHAnsi" w:hAnsiTheme="minorHAnsi" w:cstheme="minorHAnsi"/>
          <w:b/>
        </w:rPr>
        <w:t xml:space="preserve">The </w:t>
      </w:r>
      <w:r w:rsidRPr="00B935FB">
        <w:rPr>
          <w:rFonts w:asciiTheme="minorHAnsi" w:hAnsiTheme="minorHAnsi" w:cstheme="minorHAnsi"/>
          <w:b/>
        </w:rPr>
        <w:t xml:space="preserve">application deadline for </w:t>
      </w:r>
      <w:r w:rsidR="00C671FD" w:rsidRPr="00B935FB">
        <w:rPr>
          <w:rFonts w:asciiTheme="minorHAnsi" w:hAnsiTheme="minorHAnsi" w:cstheme="minorHAnsi"/>
          <w:b/>
          <w:noProof/>
        </w:rPr>
        <w:t>the Wednesday</w:t>
      </w:r>
      <w:r w:rsidR="00890DFF" w:rsidRPr="00B935FB">
        <w:rPr>
          <w:rFonts w:asciiTheme="minorHAnsi" w:hAnsiTheme="minorHAnsi" w:cstheme="minorHAnsi"/>
          <w:b/>
        </w:rPr>
        <w:t>,</w:t>
      </w:r>
      <w:r w:rsidR="00C671FD" w:rsidRPr="00B935FB">
        <w:rPr>
          <w:rFonts w:asciiTheme="minorHAnsi" w:hAnsiTheme="minorHAnsi" w:cstheme="minorHAnsi"/>
          <w:b/>
        </w:rPr>
        <w:t xml:space="preserve"> </w:t>
      </w:r>
      <w:r w:rsidR="009B4F89">
        <w:rPr>
          <w:rFonts w:asciiTheme="minorHAnsi" w:hAnsiTheme="minorHAnsi" w:cstheme="minorHAnsi"/>
          <w:b/>
        </w:rPr>
        <w:t>January</w:t>
      </w:r>
      <w:r w:rsidR="007D25DA">
        <w:rPr>
          <w:rFonts w:asciiTheme="minorHAnsi" w:hAnsiTheme="minorHAnsi" w:cstheme="minorHAnsi"/>
          <w:b/>
        </w:rPr>
        <w:t xml:space="preserve"> </w:t>
      </w:r>
      <w:r w:rsidR="00B50FF8">
        <w:rPr>
          <w:rFonts w:asciiTheme="minorHAnsi" w:hAnsiTheme="minorHAnsi" w:cstheme="minorHAnsi"/>
          <w:b/>
        </w:rPr>
        <w:t>1</w:t>
      </w:r>
      <w:r w:rsidR="009B4F89">
        <w:rPr>
          <w:rFonts w:asciiTheme="minorHAnsi" w:hAnsiTheme="minorHAnsi" w:cstheme="minorHAnsi"/>
          <w:b/>
        </w:rPr>
        <w:t>4</w:t>
      </w:r>
      <w:r w:rsidR="00040A88" w:rsidRPr="00040A88">
        <w:rPr>
          <w:rFonts w:asciiTheme="minorHAnsi" w:hAnsiTheme="minorHAnsi" w:cstheme="minorHAnsi"/>
          <w:b/>
          <w:vertAlign w:val="superscript"/>
        </w:rPr>
        <w:t>th</w:t>
      </w:r>
      <w:r w:rsidR="00215E06" w:rsidRPr="00B935FB">
        <w:rPr>
          <w:rFonts w:asciiTheme="minorHAnsi" w:hAnsiTheme="minorHAnsi" w:cstheme="minorHAnsi"/>
          <w:b/>
        </w:rPr>
        <w:t>, 202</w:t>
      </w:r>
      <w:r w:rsidR="001D1F3A">
        <w:rPr>
          <w:rFonts w:asciiTheme="minorHAnsi" w:hAnsiTheme="minorHAnsi" w:cstheme="minorHAnsi"/>
          <w:b/>
        </w:rPr>
        <w:t>5</w:t>
      </w:r>
      <w:r w:rsidR="00215E06" w:rsidRPr="00B935FB">
        <w:rPr>
          <w:rFonts w:asciiTheme="minorHAnsi" w:hAnsiTheme="minorHAnsi" w:cstheme="minorHAnsi"/>
          <w:b/>
        </w:rPr>
        <w:t>,</w:t>
      </w:r>
      <w:r w:rsidR="0079752E" w:rsidRPr="00B935FB">
        <w:rPr>
          <w:rFonts w:asciiTheme="minorHAnsi" w:hAnsiTheme="minorHAnsi" w:cstheme="minorHAnsi"/>
          <w:b/>
        </w:rPr>
        <w:t xml:space="preserve"> </w:t>
      </w:r>
      <w:r w:rsidRPr="00B935FB">
        <w:rPr>
          <w:rFonts w:asciiTheme="minorHAnsi" w:hAnsiTheme="minorHAnsi" w:cstheme="minorHAnsi"/>
          <w:b/>
        </w:rPr>
        <w:t xml:space="preserve">meeting of the City of Tuscaloosa Historic Preservation Commission is </w:t>
      </w:r>
      <w:r w:rsidRPr="00B935FB">
        <w:rPr>
          <w:rFonts w:asciiTheme="minorHAnsi" w:hAnsiTheme="minorHAnsi" w:cstheme="minorHAnsi"/>
          <w:b/>
          <w:noProof/>
        </w:rPr>
        <w:t>12:00 p.m.</w:t>
      </w:r>
      <w:r w:rsidR="00CD477D" w:rsidRPr="00B935FB">
        <w:rPr>
          <w:rFonts w:asciiTheme="minorHAnsi" w:hAnsiTheme="minorHAnsi" w:cstheme="minorHAnsi"/>
          <w:b/>
        </w:rPr>
        <w:t xml:space="preserve"> </w:t>
      </w:r>
      <w:r w:rsidR="00B935FB" w:rsidRPr="00B935FB">
        <w:rPr>
          <w:rFonts w:asciiTheme="minorHAnsi" w:hAnsiTheme="minorHAnsi" w:cstheme="minorHAnsi"/>
          <w:b/>
        </w:rPr>
        <w:t>on</w:t>
      </w:r>
      <w:r w:rsidR="00B935FB">
        <w:rPr>
          <w:rFonts w:asciiTheme="minorHAnsi" w:hAnsiTheme="minorHAnsi" w:cstheme="minorHAnsi"/>
          <w:b/>
        </w:rPr>
        <w:t xml:space="preserve"> </w:t>
      </w:r>
      <w:r w:rsidR="00543275">
        <w:rPr>
          <w:rFonts w:asciiTheme="minorHAnsi" w:hAnsiTheme="minorHAnsi" w:cstheme="minorHAnsi"/>
          <w:b/>
        </w:rPr>
        <w:t>Monday</w:t>
      </w:r>
      <w:r w:rsidR="00CD477D" w:rsidRPr="00B935FB">
        <w:rPr>
          <w:rFonts w:asciiTheme="minorHAnsi" w:hAnsiTheme="minorHAnsi" w:cstheme="minorHAnsi"/>
          <w:b/>
        </w:rPr>
        <w:t xml:space="preserve">, </w:t>
      </w:r>
      <w:r w:rsidR="00543275">
        <w:rPr>
          <w:rFonts w:asciiTheme="minorHAnsi" w:hAnsiTheme="minorHAnsi" w:cstheme="minorHAnsi"/>
          <w:b/>
        </w:rPr>
        <w:t>December</w:t>
      </w:r>
      <w:r w:rsidR="00E751FD">
        <w:rPr>
          <w:rFonts w:asciiTheme="minorHAnsi" w:hAnsiTheme="minorHAnsi" w:cstheme="minorHAnsi"/>
          <w:b/>
        </w:rPr>
        <w:t xml:space="preserve"> </w:t>
      </w:r>
      <w:r w:rsidR="00543275">
        <w:rPr>
          <w:rFonts w:asciiTheme="minorHAnsi" w:hAnsiTheme="minorHAnsi" w:cstheme="minorHAnsi"/>
          <w:b/>
        </w:rPr>
        <w:t>22</w:t>
      </w:r>
      <w:r w:rsidR="00543275" w:rsidRPr="00543275">
        <w:rPr>
          <w:rFonts w:asciiTheme="minorHAnsi" w:hAnsiTheme="minorHAnsi" w:cstheme="minorHAnsi"/>
          <w:b/>
          <w:vertAlign w:val="superscript"/>
        </w:rPr>
        <w:t>nd</w:t>
      </w:r>
      <w:r w:rsidR="007B5158" w:rsidRPr="00B935FB">
        <w:rPr>
          <w:rFonts w:asciiTheme="minorHAnsi" w:hAnsiTheme="minorHAnsi" w:cstheme="minorHAnsi"/>
          <w:b/>
          <w:noProof/>
        </w:rPr>
        <w:t>, 202</w:t>
      </w:r>
      <w:r w:rsidR="00C90667">
        <w:rPr>
          <w:rFonts w:asciiTheme="minorHAnsi" w:hAnsiTheme="minorHAnsi" w:cstheme="minorHAnsi"/>
          <w:b/>
          <w:noProof/>
        </w:rPr>
        <w:t>5</w:t>
      </w:r>
      <w:r w:rsidR="00951E2A" w:rsidRPr="00B935FB">
        <w:rPr>
          <w:rFonts w:asciiTheme="minorHAnsi" w:hAnsiTheme="minorHAnsi" w:cstheme="minorHAnsi"/>
          <w:b/>
          <w:noProof/>
        </w:rPr>
        <w:t>.</w:t>
      </w:r>
    </w:p>
    <w:p w14:paraId="3C244273" w14:textId="561600DB" w:rsidR="00A26932" w:rsidRPr="00B935FB" w:rsidRDefault="00A26932" w:rsidP="000D7E46">
      <w:pPr>
        <w:pStyle w:val="NoSpacing"/>
        <w:rPr>
          <w:rFonts w:asciiTheme="minorHAnsi" w:hAnsiTheme="minorHAnsi" w:cstheme="minorHAnsi"/>
          <w:b/>
          <w:noProof/>
        </w:rPr>
      </w:pPr>
    </w:p>
    <w:p w14:paraId="79C266A3" w14:textId="50134667" w:rsidR="00FD3952" w:rsidRPr="00B935FB" w:rsidRDefault="00FD3952" w:rsidP="00295269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</w:p>
    <w:p w14:paraId="5E4CF1AC" w14:textId="677981DD" w:rsidR="00A6219E" w:rsidRPr="00B935FB" w:rsidRDefault="007855A2" w:rsidP="00716FE6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</w:rPr>
      </w:pPr>
      <w:r w:rsidRPr="00B935FB">
        <w:rPr>
          <w:rFonts w:asciiTheme="minorHAnsi" w:hAnsiTheme="minorHAnsi" w:cstheme="minorHAnsi"/>
        </w:rPr>
        <w:t xml:space="preserve">City of </w:t>
      </w:r>
      <w:r w:rsidR="00032B78" w:rsidRPr="00B935FB">
        <w:rPr>
          <w:rFonts w:asciiTheme="minorHAnsi" w:hAnsiTheme="minorHAnsi" w:cstheme="minorHAnsi"/>
        </w:rPr>
        <w:t>Tuscaloosa Historic Preservation Commission</w:t>
      </w:r>
    </w:p>
    <w:p w14:paraId="0D4A1F70" w14:textId="77777777" w:rsidR="00E73AB2" w:rsidRPr="00B935FB" w:rsidRDefault="00E73AB2" w:rsidP="00295269">
      <w:pPr>
        <w:spacing w:after="0"/>
        <w:jc w:val="center"/>
        <w:rPr>
          <w:rFonts w:asciiTheme="minorHAnsi" w:hAnsiTheme="minorHAnsi" w:cstheme="minorHAnsi"/>
        </w:rPr>
      </w:pPr>
    </w:p>
    <w:p w14:paraId="48E03A5C" w14:textId="68894E0D" w:rsidR="000A2A5D" w:rsidRPr="00B935FB" w:rsidRDefault="000A2A5D" w:rsidP="0067055B">
      <w:pPr>
        <w:spacing w:after="0"/>
        <w:rPr>
          <w:rFonts w:asciiTheme="minorHAnsi" w:hAnsiTheme="minorHAnsi" w:cstheme="minorHAnsi"/>
        </w:rPr>
      </w:pPr>
    </w:p>
    <w:p w14:paraId="5D2BC452" w14:textId="7CDF278D" w:rsidR="00DA1300" w:rsidRPr="00B935FB" w:rsidRDefault="00CD477D" w:rsidP="00295269">
      <w:pPr>
        <w:spacing w:after="0"/>
        <w:jc w:val="center"/>
        <w:rPr>
          <w:rFonts w:asciiTheme="minorHAnsi" w:hAnsiTheme="minorHAnsi" w:cstheme="minorHAnsi"/>
        </w:rPr>
      </w:pPr>
      <w:r w:rsidRPr="00B935FB">
        <w:rPr>
          <w:rFonts w:asciiTheme="minorHAnsi" w:hAnsiTheme="minorHAnsi" w:cstheme="minorHAnsi"/>
        </w:rPr>
        <w:t>Zach Ponds, CNU-A</w:t>
      </w:r>
    </w:p>
    <w:p w14:paraId="73176304" w14:textId="77777777" w:rsidR="00293DD0" w:rsidRPr="00B935FB" w:rsidRDefault="00032B78" w:rsidP="00295269">
      <w:pPr>
        <w:spacing w:after="0"/>
        <w:jc w:val="center"/>
        <w:rPr>
          <w:rFonts w:asciiTheme="minorHAnsi" w:hAnsiTheme="minorHAnsi" w:cstheme="minorHAnsi"/>
        </w:rPr>
      </w:pPr>
      <w:r w:rsidRPr="00B935FB">
        <w:rPr>
          <w:rFonts w:asciiTheme="minorHAnsi" w:hAnsiTheme="minorHAnsi" w:cstheme="minorHAnsi"/>
        </w:rPr>
        <w:t>Secretary</w:t>
      </w:r>
    </w:p>
    <w:sectPr w:rsidR="00293DD0" w:rsidRPr="00B935FB" w:rsidSect="00CD2C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1B1EB" w14:textId="77777777" w:rsidR="00295C69" w:rsidRDefault="00295C69" w:rsidP="006C6DA4">
      <w:pPr>
        <w:spacing w:after="0" w:line="240" w:lineRule="auto"/>
      </w:pPr>
      <w:r>
        <w:separator/>
      </w:r>
    </w:p>
  </w:endnote>
  <w:endnote w:type="continuationSeparator" w:id="0">
    <w:p w14:paraId="6E8E8160" w14:textId="77777777" w:rsidR="00295C69" w:rsidRDefault="00295C69" w:rsidP="006C6DA4">
      <w:pPr>
        <w:spacing w:after="0" w:line="240" w:lineRule="auto"/>
      </w:pPr>
      <w:r>
        <w:continuationSeparator/>
      </w:r>
    </w:p>
  </w:endnote>
  <w:endnote w:type="continuationNotice" w:id="1">
    <w:p w14:paraId="45FD91B7" w14:textId="77777777" w:rsidR="00295C69" w:rsidRDefault="00295C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A7F43A" w14:textId="77777777" w:rsidR="00295C69" w:rsidRDefault="00295C69" w:rsidP="006C6DA4">
      <w:pPr>
        <w:spacing w:after="0" w:line="240" w:lineRule="auto"/>
      </w:pPr>
      <w:r>
        <w:separator/>
      </w:r>
    </w:p>
  </w:footnote>
  <w:footnote w:type="continuationSeparator" w:id="0">
    <w:p w14:paraId="5DCE3559" w14:textId="77777777" w:rsidR="00295C69" w:rsidRDefault="00295C69" w:rsidP="006C6DA4">
      <w:pPr>
        <w:spacing w:after="0" w:line="240" w:lineRule="auto"/>
      </w:pPr>
      <w:r>
        <w:continuationSeparator/>
      </w:r>
    </w:p>
  </w:footnote>
  <w:footnote w:type="continuationNotice" w:id="1">
    <w:p w14:paraId="486E77BF" w14:textId="77777777" w:rsidR="00295C69" w:rsidRDefault="00295C6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6F020A"/>
    <w:multiLevelType w:val="hybridMultilevel"/>
    <w:tmpl w:val="BA3E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3C1534"/>
    <w:multiLevelType w:val="hybridMultilevel"/>
    <w:tmpl w:val="E272B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DD3246"/>
    <w:multiLevelType w:val="hybridMultilevel"/>
    <w:tmpl w:val="C8D8B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B15511"/>
    <w:multiLevelType w:val="hybridMultilevel"/>
    <w:tmpl w:val="52724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D900F27"/>
    <w:multiLevelType w:val="hybridMultilevel"/>
    <w:tmpl w:val="F3769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426444">
    <w:abstractNumId w:val="0"/>
  </w:num>
  <w:num w:numId="2" w16cid:durableId="1561818600">
    <w:abstractNumId w:val="3"/>
  </w:num>
  <w:num w:numId="3" w16cid:durableId="870532103">
    <w:abstractNumId w:val="2"/>
  </w:num>
  <w:num w:numId="4" w16cid:durableId="1860198791">
    <w:abstractNumId w:val="4"/>
  </w:num>
  <w:num w:numId="5" w16cid:durableId="829759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sDQzNTQxNDI2tzBQ0lEKTi0uzszPAymwMKsFAPMtE1stAAAA"/>
  </w:docVars>
  <w:rsids>
    <w:rsidRoot w:val="00032B78"/>
    <w:rsid w:val="00000AE0"/>
    <w:rsid w:val="00001036"/>
    <w:rsid w:val="00001650"/>
    <w:rsid w:val="0000369E"/>
    <w:rsid w:val="00004276"/>
    <w:rsid w:val="000050A2"/>
    <w:rsid w:val="000065F5"/>
    <w:rsid w:val="00006D25"/>
    <w:rsid w:val="000112DE"/>
    <w:rsid w:val="00014CFA"/>
    <w:rsid w:val="00014F81"/>
    <w:rsid w:val="00016E22"/>
    <w:rsid w:val="00021ADD"/>
    <w:rsid w:val="00023498"/>
    <w:rsid w:val="00024760"/>
    <w:rsid w:val="00024C52"/>
    <w:rsid w:val="00026859"/>
    <w:rsid w:val="00026C5B"/>
    <w:rsid w:val="00030200"/>
    <w:rsid w:val="00030314"/>
    <w:rsid w:val="00030DA1"/>
    <w:rsid w:val="00030F32"/>
    <w:rsid w:val="0003160D"/>
    <w:rsid w:val="000325CD"/>
    <w:rsid w:val="00032B78"/>
    <w:rsid w:val="00034F51"/>
    <w:rsid w:val="00036688"/>
    <w:rsid w:val="00036FB7"/>
    <w:rsid w:val="00040948"/>
    <w:rsid w:val="000409C0"/>
    <w:rsid w:val="00040A88"/>
    <w:rsid w:val="00047111"/>
    <w:rsid w:val="00047359"/>
    <w:rsid w:val="00050B8D"/>
    <w:rsid w:val="00051810"/>
    <w:rsid w:val="00053B05"/>
    <w:rsid w:val="000565F6"/>
    <w:rsid w:val="00057BEB"/>
    <w:rsid w:val="00060EA6"/>
    <w:rsid w:val="00061006"/>
    <w:rsid w:val="00061578"/>
    <w:rsid w:val="000619F6"/>
    <w:rsid w:val="0006220C"/>
    <w:rsid w:val="00064344"/>
    <w:rsid w:val="00070686"/>
    <w:rsid w:val="00070A83"/>
    <w:rsid w:val="00071312"/>
    <w:rsid w:val="00072553"/>
    <w:rsid w:val="00072938"/>
    <w:rsid w:val="00072DE4"/>
    <w:rsid w:val="00073739"/>
    <w:rsid w:val="00075283"/>
    <w:rsid w:val="000755B6"/>
    <w:rsid w:val="00075915"/>
    <w:rsid w:val="0007759B"/>
    <w:rsid w:val="000812FF"/>
    <w:rsid w:val="00081F8D"/>
    <w:rsid w:val="00082088"/>
    <w:rsid w:val="00082C18"/>
    <w:rsid w:val="00082ECA"/>
    <w:rsid w:val="00082F94"/>
    <w:rsid w:val="000853FF"/>
    <w:rsid w:val="000870A5"/>
    <w:rsid w:val="00087250"/>
    <w:rsid w:val="00087951"/>
    <w:rsid w:val="00087CA0"/>
    <w:rsid w:val="0009221C"/>
    <w:rsid w:val="00092F40"/>
    <w:rsid w:val="00093439"/>
    <w:rsid w:val="0009508A"/>
    <w:rsid w:val="00095700"/>
    <w:rsid w:val="000966C5"/>
    <w:rsid w:val="00097663"/>
    <w:rsid w:val="000A0007"/>
    <w:rsid w:val="000A1834"/>
    <w:rsid w:val="000A1FB2"/>
    <w:rsid w:val="000A2A5D"/>
    <w:rsid w:val="000A3102"/>
    <w:rsid w:val="000A365D"/>
    <w:rsid w:val="000A4A2B"/>
    <w:rsid w:val="000A5474"/>
    <w:rsid w:val="000A5719"/>
    <w:rsid w:val="000A6AD2"/>
    <w:rsid w:val="000A74E4"/>
    <w:rsid w:val="000B470D"/>
    <w:rsid w:val="000B52A1"/>
    <w:rsid w:val="000B556A"/>
    <w:rsid w:val="000B68DB"/>
    <w:rsid w:val="000B734B"/>
    <w:rsid w:val="000B7B35"/>
    <w:rsid w:val="000B7D4C"/>
    <w:rsid w:val="000C06AE"/>
    <w:rsid w:val="000C08AD"/>
    <w:rsid w:val="000C0E56"/>
    <w:rsid w:val="000C1256"/>
    <w:rsid w:val="000C1823"/>
    <w:rsid w:val="000C2D73"/>
    <w:rsid w:val="000C4F2F"/>
    <w:rsid w:val="000C5B84"/>
    <w:rsid w:val="000C5ECA"/>
    <w:rsid w:val="000D04E7"/>
    <w:rsid w:val="000D0D2E"/>
    <w:rsid w:val="000D2A25"/>
    <w:rsid w:val="000D2DFB"/>
    <w:rsid w:val="000D3158"/>
    <w:rsid w:val="000D3D01"/>
    <w:rsid w:val="000D4429"/>
    <w:rsid w:val="000D520B"/>
    <w:rsid w:val="000D5231"/>
    <w:rsid w:val="000D7392"/>
    <w:rsid w:val="000D7E46"/>
    <w:rsid w:val="000E0610"/>
    <w:rsid w:val="000E2A64"/>
    <w:rsid w:val="000E35F0"/>
    <w:rsid w:val="000E430D"/>
    <w:rsid w:val="000E6E6A"/>
    <w:rsid w:val="000E7E41"/>
    <w:rsid w:val="000F0473"/>
    <w:rsid w:val="000F3E3E"/>
    <w:rsid w:val="000F44FD"/>
    <w:rsid w:val="000F466B"/>
    <w:rsid w:val="000F59E5"/>
    <w:rsid w:val="001006FF"/>
    <w:rsid w:val="00100D50"/>
    <w:rsid w:val="00103327"/>
    <w:rsid w:val="001035B7"/>
    <w:rsid w:val="00103B0E"/>
    <w:rsid w:val="00105128"/>
    <w:rsid w:val="00105AE6"/>
    <w:rsid w:val="00107C20"/>
    <w:rsid w:val="001102B6"/>
    <w:rsid w:val="00111F60"/>
    <w:rsid w:val="00112285"/>
    <w:rsid w:val="0011342C"/>
    <w:rsid w:val="00114754"/>
    <w:rsid w:val="001147FE"/>
    <w:rsid w:val="00114F17"/>
    <w:rsid w:val="0011613E"/>
    <w:rsid w:val="00116D51"/>
    <w:rsid w:val="00120C29"/>
    <w:rsid w:val="00121520"/>
    <w:rsid w:val="00125B28"/>
    <w:rsid w:val="001270B2"/>
    <w:rsid w:val="001275ED"/>
    <w:rsid w:val="00132C9F"/>
    <w:rsid w:val="00133104"/>
    <w:rsid w:val="00137013"/>
    <w:rsid w:val="0013787F"/>
    <w:rsid w:val="0014095A"/>
    <w:rsid w:val="00140B51"/>
    <w:rsid w:val="001453F5"/>
    <w:rsid w:val="001459C6"/>
    <w:rsid w:val="001506B5"/>
    <w:rsid w:val="001525D6"/>
    <w:rsid w:val="00152C1A"/>
    <w:rsid w:val="00154BA4"/>
    <w:rsid w:val="00154F63"/>
    <w:rsid w:val="00156A72"/>
    <w:rsid w:val="00156C67"/>
    <w:rsid w:val="0016170E"/>
    <w:rsid w:val="00161989"/>
    <w:rsid w:val="001639B3"/>
    <w:rsid w:val="00164033"/>
    <w:rsid w:val="00164738"/>
    <w:rsid w:val="00164FA8"/>
    <w:rsid w:val="001671EB"/>
    <w:rsid w:val="001716A3"/>
    <w:rsid w:val="00171B5C"/>
    <w:rsid w:val="00172219"/>
    <w:rsid w:val="001732A0"/>
    <w:rsid w:val="001732CC"/>
    <w:rsid w:val="00173999"/>
    <w:rsid w:val="00174ED3"/>
    <w:rsid w:val="00176627"/>
    <w:rsid w:val="00176678"/>
    <w:rsid w:val="00177167"/>
    <w:rsid w:val="001771CC"/>
    <w:rsid w:val="00177796"/>
    <w:rsid w:val="00177F46"/>
    <w:rsid w:val="0018052A"/>
    <w:rsid w:val="00184EDB"/>
    <w:rsid w:val="0018730E"/>
    <w:rsid w:val="00187458"/>
    <w:rsid w:val="0019046A"/>
    <w:rsid w:val="001907D6"/>
    <w:rsid w:val="00194067"/>
    <w:rsid w:val="00194233"/>
    <w:rsid w:val="00194249"/>
    <w:rsid w:val="00194642"/>
    <w:rsid w:val="0019603F"/>
    <w:rsid w:val="00196343"/>
    <w:rsid w:val="001971FD"/>
    <w:rsid w:val="00197875"/>
    <w:rsid w:val="00197BDF"/>
    <w:rsid w:val="001A08B0"/>
    <w:rsid w:val="001A2600"/>
    <w:rsid w:val="001A3757"/>
    <w:rsid w:val="001A57E2"/>
    <w:rsid w:val="001A5FB4"/>
    <w:rsid w:val="001A6277"/>
    <w:rsid w:val="001A67B6"/>
    <w:rsid w:val="001A6DE4"/>
    <w:rsid w:val="001A70F4"/>
    <w:rsid w:val="001B0F46"/>
    <w:rsid w:val="001B32DE"/>
    <w:rsid w:val="001B38FC"/>
    <w:rsid w:val="001B3ADE"/>
    <w:rsid w:val="001B3B7A"/>
    <w:rsid w:val="001B3EB7"/>
    <w:rsid w:val="001B5483"/>
    <w:rsid w:val="001B5C82"/>
    <w:rsid w:val="001B605C"/>
    <w:rsid w:val="001B73EE"/>
    <w:rsid w:val="001B7A2B"/>
    <w:rsid w:val="001C08FD"/>
    <w:rsid w:val="001C2004"/>
    <w:rsid w:val="001C2194"/>
    <w:rsid w:val="001C2228"/>
    <w:rsid w:val="001C252E"/>
    <w:rsid w:val="001C3DD2"/>
    <w:rsid w:val="001C69B9"/>
    <w:rsid w:val="001C7D28"/>
    <w:rsid w:val="001D0F3A"/>
    <w:rsid w:val="001D1F3A"/>
    <w:rsid w:val="001D2E3E"/>
    <w:rsid w:val="001D40C6"/>
    <w:rsid w:val="001D5727"/>
    <w:rsid w:val="001E0BCB"/>
    <w:rsid w:val="001E428B"/>
    <w:rsid w:val="001E46EF"/>
    <w:rsid w:val="001E5AB6"/>
    <w:rsid w:val="001E6498"/>
    <w:rsid w:val="001F0367"/>
    <w:rsid w:val="001F1D35"/>
    <w:rsid w:val="001F2234"/>
    <w:rsid w:val="001F2775"/>
    <w:rsid w:val="001F2AFF"/>
    <w:rsid w:val="001F3882"/>
    <w:rsid w:val="001F51D1"/>
    <w:rsid w:val="001F555E"/>
    <w:rsid w:val="001F6442"/>
    <w:rsid w:val="001F6AF5"/>
    <w:rsid w:val="001F77FB"/>
    <w:rsid w:val="002002CB"/>
    <w:rsid w:val="00200618"/>
    <w:rsid w:val="00200B6C"/>
    <w:rsid w:val="002021CA"/>
    <w:rsid w:val="00206FFB"/>
    <w:rsid w:val="0021055B"/>
    <w:rsid w:val="00211823"/>
    <w:rsid w:val="00211B4A"/>
    <w:rsid w:val="0021279C"/>
    <w:rsid w:val="00214504"/>
    <w:rsid w:val="00215E06"/>
    <w:rsid w:val="00216EAE"/>
    <w:rsid w:val="00220391"/>
    <w:rsid w:val="002221A1"/>
    <w:rsid w:val="00222882"/>
    <w:rsid w:val="00223536"/>
    <w:rsid w:val="00224B46"/>
    <w:rsid w:val="0022617E"/>
    <w:rsid w:val="00226BB8"/>
    <w:rsid w:val="002309FE"/>
    <w:rsid w:val="002311F3"/>
    <w:rsid w:val="00231747"/>
    <w:rsid w:val="00231A80"/>
    <w:rsid w:val="00231F5F"/>
    <w:rsid w:val="0023226D"/>
    <w:rsid w:val="00234376"/>
    <w:rsid w:val="00234ADB"/>
    <w:rsid w:val="002352B4"/>
    <w:rsid w:val="00235D8D"/>
    <w:rsid w:val="00235F1C"/>
    <w:rsid w:val="002360CA"/>
    <w:rsid w:val="00240CBA"/>
    <w:rsid w:val="00241FD5"/>
    <w:rsid w:val="00243CFA"/>
    <w:rsid w:val="002447AC"/>
    <w:rsid w:val="002453B7"/>
    <w:rsid w:val="002468E0"/>
    <w:rsid w:val="002478E3"/>
    <w:rsid w:val="0025027D"/>
    <w:rsid w:val="00252535"/>
    <w:rsid w:val="00252D89"/>
    <w:rsid w:val="0025309F"/>
    <w:rsid w:val="00253D0E"/>
    <w:rsid w:val="002550C9"/>
    <w:rsid w:val="00255F74"/>
    <w:rsid w:val="002574AB"/>
    <w:rsid w:val="00257A59"/>
    <w:rsid w:val="00260E14"/>
    <w:rsid w:val="002625B7"/>
    <w:rsid w:val="002633E8"/>
    <w:rsid w:val="00264F99"/>
    <w:rsid w:val="00265B9B"/>
    <w:rsid w:val="00271815"/>
    <w:rsid w:val="002736DF"/>
    <w:rsid w:val="00273DA2"/>
    <w:rsid w:val="00275BD1"/>
    <w:rsid w:val="00276201"/>
    <w:rsid w:val="00281243"/>
    <w:rsid w:val="002814A8"/>
    <w:rsid w:val="0028169E"/>
    <w:rsid w:val="00283FF3"/>
    <w:rsid w:val="00284609"/>
    <w:rsid w:val="002873ED"/>
    <w:rsid w:val="00287F5C"/>
    <w:rsid w:val="00290358"/>
    <w:rsid w:val="00290CAF"/>
    <w:rsid w:val="0029351C"/>
    <w:rsid w:val="002939B8"/>
    <w:rsid w:val="00293DD0"/>
    <w:rsid w:val="00294807"/>
    <w:rsid w:val="002951E8"/>
    <w:rsid w:val="00295269"/>
    <w:rsid w:val="00295C69"/>
    <w:rsid w:val="00297479"/>
    <w:rsid w:val="002A1F30"/>
    <w:rsid w:val="002A3ED7"/>
    <w:rsid w:val="002A49D0"/>
    <w:rsid w:val="002A5415"/>
    <w:rsid w:val="002B0436"/>
    <w:rsid w:val="002B4171"/>
    <w:rsid w:val="002B4EC4"/>
    <w:rsid w:val="002B5E30"/>
    <w:rsid w:val="002B7FD0"/>
    <w:rsid w:val="002C04BE"/>
    <w:rsid w:val="002C0AEA"/>
    <w:rsid w:val="002C1EC6"/>
    <w:rsid w:val="002C6077"/>
    <w:rsid w:val="002C771C"/>
    <w:rsid w:val="002D09DF"/>
    <w:rsid w:val="002D1378"/>
    <w:rsid w:val="002D19F0"/>
    <w:rsid w:val="002D488F"/>
    <w:rsid w:val="002D741C"/>
    <w:rsid w:val="002D7D08"/>
    <w:rsid w:val="002E0344"/>
    <w:rsid w:val="002E10CF"/>
    <w:rsid w:val="002E32E1"/>
    <w:rsid w:val="002E3BA2"/>
    <w:rsid w:val="002E7C1E"/>
    <w:rsid w:val="002F0F19"/>
    <w:rsid w:val="002F1167"/>
    <w:rsid w:val="002F12BC"/>
    <w:rsid w:val="002F1B45"/>
    <w:rsid w:val="002F45FD"/>
    <w:rsid w:val="002F4C37"/>
    <w:rsid w:val="002F6805"/>
    <w:rsid w:val="002F6F10"/>
    <w:rsid w:val="002F7132"/>
    <w:rsid w:val="002F7174"/>
    <w:rsid w:val="0030194A"/>
    <w:rsid w:val="00301E4D"/>
    <w:rsid w:val="00304856"/>
    <w:rsid w:val="00305D38"/>
    <w:rsid w:val="00306B3A"/>
    <w:rsid w:val="003076CC"/>
    <w:rsid w:val="00307F9A"/>
    <w:rsid w:val="003101EF"/>
    <w:rsid w:val="00310B8D"/>
    <w:rsid w:val="003113D6"/>
    <w:rsid w:val="003115FA"/>
    <w:rsid w:val="003123BF"/>
    <w:rsid w:val="003128C8"/>
    <w:rsid w:val="00312FBB"/>
    <w:rsid w:val="0031303C"/>
    <w:rsid w:val="00313C81"/>
    <w:rsid w:val="00315CA7"/>
    <w:rsid w:val="0031704A"/>
    <w:rsid w:val="00322A1C"/>
    <w:rsid w:val="00323902"/>
    <w:rsid w:val="0032498D"/>
    <w:rsid w:val="0032778A"/>
    <w:rsid w:val="00327AB9"/>
    <w:rsid w:val="003311A0"/>
    <w:rsid w:val="003312D5"/>
    <w:rsid w:val="0033148A"/>
    <w:rsid w:val="00331D3D"/>
    <w:rsid w:val="00333562"/>
    <w:rsid w:val="00335A0F"/>
    <w:rsid w:val="00335B43"/>
    <w:rsid w:val="00336A71"/>
    <w:rsid w:val="00337DA2"/>
    <w:rsid w:val="00340582"/>
    <w:rsid w:val="00340669"/>
    <w:rsid w:val="00341268"/>
    <w:rsid w:val="00342339"/>
    <w:rsid w:val="00342F2E"/>
    <w:rsid w:val="003438ED"/>
    <w:rsid w:val="00344EBA"/>
    <w:rsid w:val="00345D2D"/>
    <w:rsid w:val="0034785B"/>
    <w:rsid w:val="003512D0"/>
    <w:rsid w:val="00351819"/>
    <w:rsid w:val="00362314"/>
    <w:rsid w:val="00363263"/>
    <w:rsid w:val="0036485F"/>
    <w:rsid w:val="00364DD3"/>
    <w:rsid w:val="00364E18"/>
    <w:rsid w:val="00367097"/>
    <w:rsid w:val="00367CB8"/>
    <w:rsid w:val="00370035"/>
    <w:rsid w:val="00372680"/>
    <w:rsid w:val="003729D9"/>
    <w:rsid w:val="00372FB1"/>
    <w:rsid w:val="00373F85"/>
    <w:rsid w:val="00374B09"/>
    <w:rsid w:val="003764A7"/>
    <w:rsid w:val="003800E5"/>
    <w:rsid w:val="00382725"/>
    <w:rsid w:val="00382C27"/>
    <w:rsid w:val="0038512A"/>
    <w:rsid w:val="003856FD"/>
    <w:rsid w:val="003873AE"/>
    <w:rsid w:val="00387808"/>
    <w:rsid w:val="00387838"/>
    <w:rsid w:val="0039178E"/>
    <w:rsid w:val="00392EEF"/>
    <w:rsid w:val="00393DA8"/>
    <w:rsid w:val="00394A21"/>
    <w:rsid w:val="003955AB"/>
    <w:rsid w:val="003A0DE1"/>
    <w:rsid w:val="003A265A"/>
    <w:rsid w:val="003A3FDD"/>
    <w:rsid w:val="003A6E76"/>
    <w:rsid w:val="003B0611"/>
    <w:rsid w:val="003B183F"/>
    <w:rsid w:val="003B1A50"/>
    <w:rsid w:val="003B2436"/>
    <w:rsid w:val="003B354C"/>
    <w:rsid w:val="003B3C3B"/>
    <w:rsid w:val="003B5D07"/>
    <w:rsid w:val="003B69D2"/>
    <w:rsid w:val="003B6FC1"/>
    <w:rsid w:val="003C3A31"/>
    <w:rsid w:val="003C3E28"/>
    <w:rsid w:val="003C4E14"/>
    <w:rsid w:val="003C61F7"/>
    <w:rsid w:val="003C6214"/>
    <w:rsid w:val="003C6F14"/>
    <w:rsid w:val="003C7CB6"/>
    <w:rsid w:val="003C7E38"/>
    <w:rsid w:val="003D0A8F"/>
    <w:rsid w:val="003D201E"/>
    <w:rsid w:val="003D33F0"/>
    <w:rsid w:val="003D644C"/>
    <w:rsid w:val="003D7509"/>
    <w:rsid w:val="003D7901"/>
    <w:rsid w:val="003E10BE"/>
    <w:rsid w:val="003E153C"/>
    <w:rsid w:val="003E1617"/>
    <w:rsid w:val="003E202A"/>
    <w:rsid w:val="003E35A3"/>
    <w:rsid w:val="003E5EEB"/>
    <w:rsid w:val="003F0E52"/>
    <w:rsid w:val="003F19DB"/>
    <w:rsid w:val="003F1D4F"/>
    <w:rsid w:val="003F30F4"/>
    <w:rsid w:val="003F383A"/>
    <w:rsid w:val="00401162"/>
    <w:rsid w:val="00402549"/>
    <w:rsid w:val="0040351A"/>
    <w:rsid w:val="00404A65"/>
    <w:rsid w:val="004057E3"/>
    <w:rsid w:val="004064DB"/>
    <w:rsid w:val="00406975"/>
    <w:rsid w:val="00407998"/>
    <w:rsid w:val="00410531"/>
    <w:rsid w:val="004106FF"/>
    <w:rsid w:val="0041180E"/>
    <w:rsid w:val="00412B40"/>
    <w:rsid w:val="00413D54"/>
    <w:rsid w:val="00414BAB"/>
    <w:rsid w:val="0041541E"/>
    <w:rsid w:val="00415D2F"/>
    <w:rsid w:val="0041630E"/>
    <w:rsid w:val="00416C45"/>
    <w:rsid w:val="0041726E"/>
    <w:rsid w:val="00417C04"/>
    <w:rsid w:val="00420874"/>
    <w:rsid w:val="00420CED"/>
    <w:rsid w:val="00420D65"/>
    <w:rsid w:val="00423145"/>
    <w:rsid w:val="00423E16"/>
    <w:rsid w:val="004251CF"/>
    <w:rsid w:val="00427A4D"/>
    <w:rsid w:val="004307BB"/>
    <w:rsid w:val="0043095C"/>
    <w:rsid w:val="00430FF1"/>
    <w:rsid w:val="00431C07"/>
    <w:rsid w:val="004367A3"/>
    <w:rsid w:val="0043708A"/>
    <w:rsid w:val="004371F5"/>
    <w:rsid w:val="00437A92"/>
    <w:rsid w:val="0044318C"/>
    <w:rsid w:val="00444AFB"/>
    <w:rsid w:val="004477C1"/>
    <w:rsid w:val="00450C40"/>
    <w:rsid w:val="004519D5"/>
    <w:rsid w:val="004527CE"/>
    <w:rsid w:val="00452D61"/>
    <w:rsid w:val="00454C55"/>
    <w:rsid w:val="00456100"/>
    <w:rsid w:val="00456A43"/>
    <w:rsid w:val="004575C9"/>
    <w:rsid w:val="00457B15"/>
    <w:rsid w:val="00466302"/>
    <w:rsid w:val="00466A80"/>
    <w:rsid w:val="00467044"/>
    <w:rsid w:val="0046736B"/>
    <w:rsid w:val="00470D5B"/>
    <w:rsid w:val="004751E2"/>
    <w:rsid w:val="004828E6"/>
    <w:rsid w:val="00487075"/>
    <w:rsid w:val="0048762B"/>
    <w:rsid w:val="00487FDB"/>
    <w:rsid w:val="00491325"/>
    <w:rsid w:val="004918BB"/>
    <w:rsid w:val="004926CF"/>
    <w:rsid w:val="00492CC1"/>
    <w:rsid w:val="0049491D"/>
    <w:rsid w:val="00494DF8"/>
    <w:rsid w:val="00495574"/>
    <w:rsid w:val="00497284"/>
    <w:rsid w:val="00497638"/>
    <w:rsid w:val="00497E4E"/>
    <w:rsid w:val="004A0F46"/>
    <w:rsid w:val="004A2AA8"/>
    <w:rsid w:val="004A697D"/>
    <w:rsid w:val="004A6FB3"/>
    <w:rsid w:val="004A73DF"/>
    <w:rsid w:val="004B0E24"/>
    <w:rsid w:val="004B166C"/>
    <w:rsid w:val="004B4820"/>
    <w:rsid w:val="004B65D6"/>
    <w:rsid w:val="004B7A27"/>
    <w:rsid w:val="004C1533"/>
    <w:rsid w:val="004C3957"/>
    <w:rsid w:val="004C4D6C"/>
    <w:rsid w:val="004C558A"/>
    <w:rsid w:val="004C577A"/>
    <w:rsid w:val="004D0484"/>
    <w:rsid w:val="004D0CE4"/>
    <w:rsid w:val="004D28E7"/>
    <w:rsid w:val="004D4CAA"/>
    <w:rsid w:val="004D5A95"/>
    <w:rsid w:val="004D5B97"/>
    <w:rsid w:val="004D60EA"/>
    <w:rsid w:val="004D656B"/>
    <w:rsid w:val="004E0084"/>
    <w:rsid w:val="004E05B1"/>
    <w:rsid w:val="004E1A39"/>
    <w:rsid w:val="004E5F33"/>
    <w:rsid w:val="004E7549"/>
    <w:rsid w:val="004F0934"/>
    <w:rsid w:val="004F27DE"/>
    <w:rsid w:val="004F44D6"/>
    <w:rsid w:val="004F6396"/>
    <w:rsid w:val="004F7C41"/>
    <w:rsid w:val="005016F5"/>
    <w:rsid w:val="0050215F"/>
    <w:rsid w:val="00503201"/>
    <w:rsid w:val="00505002"/>
    <w:rsid w:val="0050585B"/>
    <w:rsid w:val="0051295D"/>
    <w:rsid w:val="00512E82"/>
    <w:rsid w:val="00513DE1"/>
    <w:rsid w:val="005175F5"/>
    <w:rsid w:val="0052294E"/>
    <w:rsid w:val="00522E4C"/>
    <w:rsid w:val="00523360"/>
    <w:rsid w:val="00523F2C"/>
    <w:rsid w:val="00525CC0"/>
    <w:rsid w:val="00527F1B"/>
    <w:rsid w:val="00530148"/>
    <w:rsid w:val="005316F2"/>
    <w:rsid w:val="00531A4B"/>
    <w:rsid w:val="00531E73"/>
    <w:rsid w:val="00536701"/>
    <w:rsid w:val="00536C56"/>
    <w:rsid w:val="00540293"/>
    <w:rsid w:val="005428B7"/>
    <w:rsid w:val="005429FD"/>
    <w:rsid w:val="00542E64"/>
    <w:rsid w:val="00543275"/>
    <w:rsid w:val="005436C8"/>
    <w:rsid w:val="00543927"/>
    <w:rsid w:val="00543ACE"/>
    <w:rsid w:val="0054610B"/>
    <w:rsid w:val="00553439"/>
    <w:rsid w:val="00553667"/>
    <w:rsid w:val="00553B39"/>
    <w:rsid w:val="005549C1"/>
    <w:rsid w:val="0055602E"/>
    <w:rsid w:val="005576BA"/>
    <w:rsid w:val="00557C77"/>
    <w:rsid w:val="00560090"/>
    <w:rsid w:val="005601F2"/>
    <w:rsid w:val="005603EC"/>
    <w:rsid w:val="00560B0A"/>
    <w:rsid w:val="00563E4E"/>
    <w:rsid w:val="00564B79"/>
    <w:rsid w:val="00566256"/>
    <w:rsid w:val="0056734A"/>
    <w:rsid w:val="00567B8F"/>
    <w:rsid w:val="00570E58"/>
    <w:rsid w:val="00570FF5"/>
    <w:rsid w:val="00571ADE"/>
    <w:rsid w:val="0057488E"/>
    <w:rsid w:val="00577236"/>
    <w:rsid w:val="00581FF6"/>
    <w:rsid w:val="005825B0"/>
    <w:rsid w:val="005828A2"/>
    <w:rsid w:val="00586120"/>
    <w:rsid w:val="00591C2F"/>
    <w:rsid w:val="00593939"/>
    <w:rsid w:val="0059617C"/>
    <w:rsid w:val="005A3874"/>
    <w:rsid w:val="005B1FF6"/>
    <w:rsid w:val="005B2D60"/>
    <w:rsid w:val="005B2EDC"/>
    <w:rsid w:val="005B49BC"/>
    <w:rsid w:val="005B66A5"/>
    <w:rsid w:val="005B760E"/>
    <w:rsid w:val="005C06AF"/>
    <w:rsid w:val="005C0C8D"/>
    <w:rsid w:val="005C10BE"/>
    <w:rsid w:val="005C16F5"/>
    <w:rsid w:val="005C2256"/>
    <w:rsid w:val="005C3C60"/>
    <w:rsid w:val="005C5613"/>
    <w:rsid w:val="005C563F"/>
    <w:rsid w:val="005C717E"/>
    <w:rsid w:val="005C7FDE"/>
    <w:rsid w:val="005D1A42"/>
    <w:rsid w:val="005D2855"/>
    <w:rsid w:val="005D5389"/>
    <w:rsid w:val="005D797B"/>
    <w:rsid w:val="005D7F3A"/>
    <w:rsid w:val="005E18FA"/>
    <w:rsid w:val="005E2646"/>
    <w:rsid w:val="005E400D"/>
    <w:rsid w:val="005F03FC"/>
    <w:rsid w:val="005F0712"/>
    <w:rsid w:val="005F250D"/>
    <w:rsid w:val="005F329A"/>
    <w:rsid w:val="005F3657"/>
    <w:rsid w:val="005F3B57"/>
    <w:rsid w:val="005F4686"/>
    <w:rsid w:val="005F4A38"/>
    <w:rsid w:val="005F50F4"/>
    <w:rsid w:val="005F70AD"/>
    <w:rsid w:val="005F7F25"/>
    <w:rsid w:val="006011C5"/>
    <w:rsid w:val="0060274F"/>
    <w:rsid w:val="00604DEF"/>
    <w:rsid w:val="00605996"/>
    <w:rsid w:val="00607218"/>
    <w:rsid w:val="0061092B"/>
    <w:rsid w:val="00610BC9"/>
    <w:rsid w:val="0061146E"/>
    <w:rsid w:val="006116F1"/>
    <w:rsid w:val="006141C2"/>
    <w:rsid w:val="00614244"/>
    <w:rsid w:val="00624D0B"/>
    <w:rsid w:val="00632226"/>
    <w:rsid w:val="0063251F"/>
    <w:rsid w:val="00632902"/>
    <w:rsid w:val="00632987"/>
    <w:rsid w:val="006330DC"/>
    <w:rsid w:val="006337E4"/>
    <w:rsid w:val="00634B61"/>
    <w:rsid w:val="00635599"/>
    <w:rsid w:val="00635BA9"/>
    <w:rsid w:val="00635C7B"/>
    <w:rsid w:val="0063638D"/>
    <w:rsid w:val="00636CD6"/>
    <w:rsid w:val="0063748B"/>
    <w:rsid w:val="00637E9D"/>
    <w:rsid w:val="00640EC6"/>
    <w:rsid w:val="00643176"/>
    <w:rsid w:val="006441AB"/>
    <w:rsid w:val="0064514A"/>
    <w:rsid w:val="006454C1"/>
    <w:rsid w:val="00647805"/>
    <w:rsid w:val="006505FE"/>
    <w:rsid w:val="00657B06"/>
    <w:rsid w:val="006611FB"/>
    <w:rsid w:val="00661A82"/>
    <w:rsid w:val="00662CC7"/>
    <w:rsid w:val="0066421F"/>
    <w:rsid w:val="006671E9"/>
    <w:rsid w:val="00667220"/>
    <w:rsid w:val="00667689"/>
    <w:rsid w:val="0067053B"/>
    <w:rsid w:val="0067055B"/>
    <w:rsid w:val="006706CC"/>
    <w:rsid w:val="00671689"/>
    <w:rsid w:val="0067177B"/>
    <w:rsid w:val="00671AD0"/>
    <w:rsid w:val="00675211"/>
    <w:rsid w:val="00675B55"/>
    <w:rsid w:val="00676BA0"/>
    <w:rsid w:val="00676E10"/>
    <w:rsid w:val="0067765C"/>
    <w:rsid w:val="00680460"/>
    <w:rsid w:val="006807D8"/>
    <w:rsid w:val="00680F7B"/>
    <w:rsid w:val="00682BAA"/>
    <w:rsid w:val="00685751"/>
    <w:rsid w:val="00686299"/>
    <w:rsid w:val="006864E3"/>
    <w:rsid w:val="00686A8F"/>
    <w:rsid w:val="00686E65"/>
    <w:rsid w:val="00691A3D"/>
    <w:rsid w:val="006929E7"/>
    <w:rsid w:val="00693450"/>
    <w:rsid w:val="006950BA"/>
    <w:rsid w:val="006968B4"/>
    <w:rsid w:val="006975A8"/>
    <w:rsid w:val="0069773F"/>
    <w:rsid w:val="006A2B0A"/>
    <w:rsid w:val="006A3F37"/>
    <w:rsid w:val="006A752E"/>
    <w:rsid w:val="006A7D1D"/>
    <w:rsid w:val="006A7F86"/>
    <w:rsid w:val="006B06DE"/>
    <w:rsid w:val="006B419F"/>
    <w:rsid w:val="006B5027"/>
    <w:rsid w:val="006B7DD2"/>
    <w:rsid w:val="006C0016"/>
    <w:rsid w:val="006C0CC6"/>
    <w:rsid w:val="006C15B1"/>
    <w:rsid w:val="006C1D80"/>
    <w:rsid w:val="006C272F"/>
    <w:rsid w:val="006C6DA4"/>
    <w:rsid w:val="006C7D0B"/>
    <w:rsid w:val="006D0725"/>
    <w:rsid w:val="006D1729"/>
    <w:rsid w:val="006D1EAA"/>
    <w:rsid w:val="006D2C98"/>
    <w:rsid w:val="006D3FFF"/>
    <w:rsid w:val="006D4A5E"/>
    <w:rsid w:val="006D50B2"/>
    <w:rsid w:val="006E1048"/>
    <w:rsid w:val="006E1FDB"/>
    <w:rsid w:val="006E2149"/>
    <w:rsid w:val="006E4D74"/>
    <w:rsid w:val="006E68E1"/>
    <w:rsid w:val="006E6A4F"/>
    <w:rsid w:val="006E7029"/>
    <w:rsid w:val="006F059D"/>
    <w:rsid w:val="006F29C2"/>
    <w:rsid w:val="006F3159"/>
    <w:rsid w:val="006F3B22"/>
    <w:rsid w:val="006F4083"/>
    <w:rsid w:val="006F4258"/>
    <w:rsid w:val="006F4264"/>
    <w:rsid w:val="006F4442"/>
    <w:rsid w:val="006F4494"/>
    <w:rsid w:val="006F4543"/>
    <w:rsid w:val="006F4CAD"/>
    <w:rsid w:val="006F4F6A"/>
    <w:rsid w:val="006F5AE4"/>
    <w:rsid w:val="006F6B00"/>
    <w:rsid w:val="007038D5"/>
    <w:rsid w:val="00704AAE"/>
    <w:rsid w:val="00705F31"/>
    <w:rsid w:val="007068DE"/>
    <w:rsid w:val="00706ADB"/>
    <w:rsid w:val="0071033B"/>
    <w:rsid w:val="007138FF"/>
    <w:rsid w:val="0071395B"/>
    <w:rsid w:val="00715750"/>
    <w:rsid w:val="00716CD7"/>
    <w:rsid w:val="00716FE6"/>
    <w:rsid w:val="007179C8"/>
    <w:rsid w:val="00720030"/>
    <w:rsid w:val="007244B5"/>
    <w:rsid w:val="00726BE9"/>
    <w:rsid w:val="00727F86"/>
    <w:rsid w:val="00731311"/>
    <w:rsid w:val="0073195D"/>
    <w:rsid w:val="007332E3"/>
    <w:rsid w:val="007333A5"/>
    <w:rsid w:val="0073470E"/>
    <w:rsid w:val="00736CAF"/>
    <w:rsid w:val="007375BB"/>
    <w:rsid w:val="00741D16"/>
    <w:rsid w:val="00743937"/>
    <w:rsid w:val="00743A0F"/>
    <w:rsid w:val="007448F1"/>
    <w:rsid w:val="007462ED"/>
    <w:rsid w:val="00751A67"/>
    <w:rsid w:val="0075468E"/>
    <w:rsid w:val="007552CE"/>
    <w:rsid w:val="00756027"/>
    <w:rsid w:val="00757736"/>
    <w:rsid w:val="00760299"/>
    <w:rsid w:val="007609EC"/>
    <w:rsid w:val="00760CA4"/>
    <w:rsid w:val="00760E95"/>
    <w:rsid w:val="0076655B"/>
    <w:rsid w:val="00770037"/>
    <w:rsid w:val="007705BD"/>
    <w:rsid w:val="00772CFB"/>
    <w:rsid w:val="007739CC"/>
    <w:rsid w:val="00775C8F"/>
    <w:rsid w:val="00775DD4"/>
    <w:rsid w:val="00780472"/>
    <w:rsid w:val="007809C1"/>
    <w:rsid w:val="00781DD4"/>
    <w:rsid w:val="0078343F"/>
    <w:rsid w:val="00783F18"/>
    <w:rsid w:val="00785011"/>
    <w:rsid w:val="007855A2"/>
    <w:rsid w:val="007856B9"/>
    <w:rsid w:val="00791E07"/>
    <w:rsid w:val="00795FF7"/>
    <w:rsid w:val="00796B40"/>
    <w:rsid w:val="00797106"/>
    <w:rsid w:val="0079752E"/>
    <w:rsid w:val="007A3206"/>
    <w:rsid w:val="007A3317"/>
    <w:rsid w:val="007A4F5D"/>
    <w:rsid w:val="007A72FE"/>
    <w:rsid w:val="007B0569"/>
    <w:rsid w:val="007B0F39"/>
    <w:rsid w:val="007B17CB"/>
    <w:rsid w:val="007B21AE"/>
    <w:rsid w:val="007B24D5"/>
    <w:rsid w:val="007B4812"/>
    <w:rsid w:val="007B5158"/>
    <w:rsid w:val="007C046A"/>
    <w:rsid w:val="007C2CBE"/>
    <w:rsid w:val="007C4674"/>
    <w:rsid w:val="007C4C3E"/>
    <w:rsid w:val="007C4DB4"/>
    <w:rsid w:val="007C6AD6"/>
    <w:rsid w:val="007C783E"/>
    <w:rsid w:val="007C7D5D"/>
    <w:rsid w:val="007D25DA"/>
    <w:rsid w:val="007D4CE5"/>
    <w:rsid w:val="007D4E2A"/>
    <w:rsid w:val="007D7788"/>
    <w:rsid w:val="007D78C3"/>
    <w:rsid w:val="007E2107"/>
    <w:rsid w:val="007E5C97"/>
    <w:rsid w:val="007E6340"/>
    <w:rsid w:val="007E6DBE"/>
    <w:rsid w:val="007E7090"/>
    <w:rsid w:val="007E714B"/>
    <w:rsid w:val="007F55F7"/>
    <w:rsid w:val="0080062F"/>
    <w:rsid w:val="00801C57"/>
    <w:rsid w:val="0080533D"/>
    <w:rsid w:val="00806039"/>
    <w:rsid w:val="0080770E"/>
    <w:rsid w:val="00812DD0"/>
    <w:rsid w:val="00813374"/>
    <w:rsid w:val="0082276B"/>
    <w:rsid w:val="0082326A"/>
    <w:rsid w:val="0082361E"/>
    <w:rsid w:val="00826EFA"/>
    <w:rsid w:val="008277B9"/>
    <w:rsid w:val="00827834"/>
    <w:rsid w:val="008307CE"/>
    <w:rsid w:val="00833401"/>
    <w:rsid w:val="0083382C"/>
    <w:rsid w:val="008352AB"/>
    <w:rsid w:val="0083544A"/>
    <w:rsid w:val="008407E9"/>
    <w:rsid w:val="0084213A"/>
    <w:rsid w:val="00842229"/>
    <w:rsid w:val="008457A8"/>
    <w:rsid w:val="00846566"/>
    <w:rsid w:val="00846818"/>
    <w:rsid w:val="008503F7"/>
    <w:rsid w:val="00850798"/>
    <w:rsid w:val="008513E5"/>
    <w:rsid w:val="008522FE"/>
    <w:rsid w:val="008535FA"/>
    <w:rsid w:val="0085408B"/>
    <w:rsid w:val="008542E1"/>
    <w:rsid w:val="0085513C"/>
    <w:rsid w:val="00855AFE"/>
    <w:rsid w:val="008566E9"/>
    <w:rsid w:val="00856EEB"/>
    <w:rsid w:val="008571BD"/>
    <w:rsid w:val="00860C02"/>
    <w:rsid w:val="0086616C"/>
    <w:rsid w:val="008676F2"/>
    <w:rsid w:val="00873240"/>
    <w:rsid w:val="0087441E"/>
    <w:rsid w:val="008756D7"/>
    <w:rsid w:val="00880C8E"/>
    <w:rsid w:val="008836EC"/>
    <w:rsid w:val="00883EDF"/>
    <w:rsid w:val="00884B33"/>
    <w:rsid w:val="00885FA0"/>
    <w:rsid w:val="00886637"/>
    <w:rsid w:val="00887155"/>
    <w:rsid w:val="00887FBF"/>
    <w:rsid w:val="0089053E"/>
    <w:rsid w:val="00890DFF"/>
    <w:rsid w:val="00891AB4"/>
    <w:rsid w:val="0089207F"/>
    <w:rsid w:val="00895000"/>
    <w:rsid w:val="00895517"/>
    <w:rsid w:val="008961B6"/>
    <w:rsid w:val="00896961"/>
    <w:rsid w:val="008A66C6"/>
    <w:rsid w:val="008A6DD7"/>
    <w:rsid w:val="008B0728"/>
    <w:rsid w:val="008B08A1"/>
    <w:rsid w:val="008B116D"/>
    <w:rsid w:val="008B2DD2"/>
    <w:rsid w:val="008B3154"/>
    <w:rsid w:val="008B3249"/>
    <w:rsid w:val="008B3A23"/>
    <w:rsid w:val="008B45C9"/>
    <w:rsid w:val="008B50C9"/>
    <w:rsid w:val="008B5207"/>
    <w:rsid w:val="008B5AA7"/>
    <w:rsid w:val="008B5CB8"/>
    <w:rsid w:val="008B7B68"/>
    <w:rsid w:val="008C00C3"/>
    <w:rsid w:val="008C62C9"/>
    <w:rsid w:val="008D19C5"/>
    <w:rsid w:val="008D1F89"/>
    <w:rsid w:val="008D270C"/>
    <w:rsid w:val="008D3FC8"/>
    <w:rsid w:val="008D458B"/>
    <w:rsid w:val="008D6852"/>
    <w:rsid w:val="008D718C"/>
    <w:rsid w:val="008E1B9B"/>
    <w:rsid w:val="008E39A7"/>
    <w:rsid w:val="008F0764"/>
    <w:rsid w:val="008F1132"/>
    <w:rsid w:val="008F1AFE"/>
    <w:rsid w:val="008F3B62"/>
    <w:rsid w:val="008F5A15"/>
    <w:rsid w:val="008F6414"/>
    <w:rsid w:val="00901FF7"/>
    <w:rsid w:val="00902433"/>
    <w:rsid w:val="00902494"/>
    <w:rsid w:val="00902C94"/>
    <w:rsid w:val="0090368E"/>
    <w:rsid w:val="009050CA"/>
    <w:rsid w:val="00905573"/>
    <w:rsid w:val="00905963"/>
    <w:rsid w:val="00905CFE"/>
    <w:rsid w:val="009073DE"/>
    <w:rsid w:val="0090789C"/>
    <w:rsid w:val="009101A2"/>
    <w:rsid w:val="0091032E"/>
    <w:rsid w:val="00910C6C"/>
    <w:rsid w:val="00910F47"/>
    <w:rsid w:val="00911851"/>
    <w:rsid w:val="00912579"/>
    <w:rsid w:val="00914CE5"/>
    <w:rsid w:val="00915FB5"/>
    <w:rsid w:val="00921FAA"/>
    <w:rsid w:val="00922B36"/>
    <w:rsid w:val="00923283"/>
    <w:rsid w:val="009243C4"/>
    <w:rsid w:val="009243FD"/>
    <w:rsid w:val="00924659"/>
    <w:rsid w:val="009277E6"/>
    <w:rsid w:val="00930CBE"/>
    <w:rsid w:val="00933369"/>
    <w:rsid w:val="0093352D"/>
    <w:rsid w:val="009339B8"/>
    <w:rsid w:val="00933E2B"/>
    <w:rsid w:val="00933E71"/>
    <w:rsid w:val="00934D9A"/>
    <w:rsid w:val="00935C7F"/>
    <w:rsid w:val="0094142C"/>
    <w:rsid w:val="009414EC"/>
    <w:rsid w:val="00941930"/>
    <w:rsid w:val="00943019"/>
    <w:rsid w:val="0094308A"/>
    <w:rsid w:val="00944234"/>
    <w:rsid w:val="0094500B"/>
    <w:rsid w:val="0094529A"/>
    <w:rsid w:val="009500A6"/>
    <w:rsid w:val="00951E2A"/>
    <w:rsid w:val="00954DA4"/>
    <w:rsid w:val="0095792F"/>
    <w:rsid w:val="0096022F"/>
    <w:rsid w:val="00960F9B"/>
    <w:rsid w:val="00961B7B"/>
    <w:rsid w:val="009646EB"/>
    <w:rsid w:val="009656C4"/>
    <w:rsid w:val="00965EF0"/>
    <w:rsid w:val="009706CF"/>
    <w:rsid w:val="009713C4"/>
    <w:rsid w:val="00971D48"/>
    <w:rsid w:val="009727BC"/>
    <w:rsid w:val="009742DA"/>
    <w:rsid w:val="00974D04"/>
    <w:rsid w:val="00977920"/>
    <w:rsid w:val="00980568"/>
    <w:rsid w:val="009833A7"/>
    <w:rsid w:val="009852B0"/>
    <w:rsid w:val="00985591"/>
    <w:rsid w:val="0098696A"/>
    <w:rsid w:val="00986B24"/>
    <w:rsid w:val="00987ADF"/>
    <w:rsid w:val="009911DF"/>
    <w:rsid w:val="00991BE4"/>
    <w:rsid w:val="00991ED2"/>
    <w:rsid w:val="00993D78"/>
    <w:rsid w:val="0099517E"/>
    <w:rsid w:val="009967DA"/>
    <w:rsid w:val="00997C9F"/>
    <w:rsid w:val="009A0E75"/>
    <w:rsid w:val="009A1DC1"/>
    <w:rsid w:val="009A2786"/>
    <w:rsid w:val="009A6432"/>
    <w:rsid w:val="009B0077"/>
    <w:rsid w:val="009B131C"/>
    <w:rsid w:val="009B2689"/>
    <w:rsid w:val="009B2B0B"/>
    <w:rsid w:val="009B49DA"/>
    <w:rsid w:val="009B4F89"/>
    <w:rsid w:val="009B5A49"/>
    <w:rsid w:val="009B5CAE"/>
    <w:rsid w:val="009C0710"/>
    <w:rsid w:val="009C14F7"/>
    <w:rsid w:val="009C25CE"/>
    <w:rsid w:val="009C2EFE"/>
    <w:rsid w:val="009C3527"/>
    <w:rsid w:val="009C47BF"/>
    <w:rsid w:val="009C5C52"/>
    <w:rsid w:val="009C6B8D"/>
    <w:rsid w:val="009D015B"/>
    <w:rsid w:val="009D054C"/>
    <w:rsid w:val="009D17FA"/>
    <w:rsid w:val="009D2932"/>
    <w:rsid w:val="009D50A9"/>
    <w:rsid w:val="009D5DA1"/>
    <w:rsid w:val="009D6BE9"/>
    <w:rsid w:val="009D6F72"/>
    <w:rsid w:val="009D7536"/>
    <w:rsid w:val="009E0683"/>
    <w:rsid w:val="009E0A68"/>
    <w:rsid w:val="009E0AFE"/>
    <w:rsid w:val="009E2C71"/>
    <w:rsid w:val="009E377B"/>
    <w:rsid w:val="009E3868"/>
    <w:rsid w:val="009E41D4"/>
    <w:rsid w:val="009E47B7"/>
    <w:rsid w:val="009E6521"/>
    <w:rsid w:val="009E6963"/>
    <w:rsid w:val="009E7378"/>
    <w:rsid w:val="009F0809"/>
    <w:rsid w:val="009F106F"/>
    <w:rsid w:val="009F2746"/>
    <w:rsid w:val="009F4724"/>
    <w:rsid w:val="009F4F3A"/>
    <w:rsid w:val="00A00940"/>
    <w:rsid w:val="00A013F1"/>
    <w:rsid w:val="00A0243C"/>
    <w:rsid w:val="00A029D8"/>
    <w:rsid w:val="00A0384F"/>
    <w:rsid w:val="00A0615A"/>
    <w:rsid w:val="00A104B0"/>
    <w:rsid w:val="00A10E27"/>
    <w:rsid w:val="00A10E2E"/>
    <w:rsid w:val="00A1135F"/>
    <w:rsid w:val="00A11E9F"/>
    <w:rsid w:val="00A12162"/>
    <w:rsid w:val="00A14ABE"/>
    <w:rsid w:val="00A17494"/>
    <w:rsid w:val="00A216D6"/>
    <w:rsid w:val="00A23F5A"/>
    <w:rsid w:val="00A243AB"/>
    <w:rsid w:val="00A24A47"/>
    <w:rsid w:val="00A262C8"/>
    <w:rsid w:val="00A26932"/>
    <w:rsid w:val="00A31353"/>
    <w:rsid w:val="00A36DFA"/>
    <w:rsid w:val="00A370DC"/>
    <w:rsid w:val="00A37A54"/>
    <w:rsid w:val="00A37D13"/>
    <w:rsid w:val="00A40051"/>
    <w:rsid w:val="00A4061D"/>
    <w:rsid w:val="00A417E3"/>
    <w:rsid w:val="00A45AA3"/>
    <w:rsid w:val="00A45AF9"/>
    <w:rsid w:val="00A4618A"/>
    <w:rsid w:val="00A51354"/>
    <w:rsid w:val="00A51818"/>
    <w:rsid w:val="00A5299F"/>
    <w:rsid w:val="00A53336"/>
    <w:rsid w:val="00A5593C"/>
    <w:rsid w:val="00A564FC"/>
    <w:rsid w:val="00A60123"/>
    <w:rsid w:val="00A6041C"/>
    <w:rsid w:val="00A6219E"/>
    <w:rsid w:val="00A629FF"/>
    <w:rsid w:val="00A631B1"/>
    <w:rsid w:val="00A63441"/>
    <w:rsid w:val="00A6442B"/>
    <w:rsid w:val="00A644DB"/>
    <w:rsid w:val="00A65103"/>
    <w:rsid w:val="00A65B52"/>
    <w:rsid w:val="00A66667"/>
    <w:rsid w:val="00A667ED"/>
    <w:rsid w:val="00A7161F"/>
    <w:rsid w:val="00A71D79"/>
    <w:rsid w:val="00A829A2"/>
    <w:rsid w:val="00A86EA3"/>
    <w:rsid w:val="00A939FF"/>
    <w:rsid w:val="00A95BDB"/>
    <w:rsid w:val="00A95D9E"/>
    <w:rsid w:val="00A96EBE"/>
    <w:rsid w:val="00A976BE"/>
    <w:rsid w:val="00AA00D9"/>
    <w:rsid w:val="00AA0E62"/>
    <w:rsid w:val="00AA128C"/>
    <w:rsid w:val="00AA26A4"/>
    <w:rsid w:val="00AA2C39"/>
    <w:rsid w:val="00AA40F2"/>
    <w:rsid w:val="00AA5342"/>
    <w:rsid w:val="00AA629C"/>
    <w:rsid w:val="00AB21FC"/>
    <w:rsid w:val="00AB2453"/>
    <w:rsid w:val="00AB294D"/>
    <w:rsid w:val="00AB407F"/>
    <w:rsid w:val="00AB4997"/>
    <w:rsid w:val="00AB51A6"/>
    <w:rsid w:val="00AB5BAA"/>
    <w:rsid w:val="00AB6A8C"/>
    <w:rsid w:val="00AB6B16"/>
    <w:rsid w:val="00AB73D0"/>
    <w:rsid w:val="00AB7408"/>
    <w:rsid w:val="00AB7D4F"/>
    <w:rsid w:val="00AC06BC"/>
    <w:rsid w:val="00AC1628"/>
    <w:rsid w:val="00AC27A5"/>
    <w:rsid w:val="00AC3263"/>
    <w:rsid w:val="00AC49BE"/>
    <w:rsid w:val="00AC5762"/>
    <w:rsid w:val="00AC629F"/>
    <w:rsid w:val="00AC66B2"/>
    <w:rsid w:val="00AC673D"/>
    <w:rsid w:val="00AC6A07"/>
    <w:rsid w:val="00AC756B"/>
    <w:rsid w:val="00AD0F21"/>
    <w:rsid w:val="00AD417E"/>
    <w:rsid w:val="00AD554B"/>
    <w:rsid w:val="00AD58C4"/>
    <w:rsid w:val="00AD5F8C"/>
    <w:rsid w:val="00AD6C64"/>
    <w:rsid w:val="00AE123E"/>
    <w:rsid w:val="00AE1E7C"/>
    <w:rsid w:val="00AE274D"/>
    <w:rsid w:val="00AE2B7E"/>
    <w:rsid w:val="00AE3ACB"/>
    <w:rsid w:val="00AE3BF3"/>
    <w:rsid w:val="00AE3DD8"/>
    <w:rsid w:val="00AE404E"/>
    <w:rsid w:val="00AE567E"/>
    <w:rsid w:val="00AE5BD7"/>
    <w:rsid w:val="00AF1526"/>
    <w:rsid w:val="00AF1704"/>
    <w:rsid w:val="00AF38AA"/>
    <w:rsid w:val="00AF41B4"/>
    <w:rsid w:val="00AF4D9F"/>
    <w:rsid w:val="00AF4EA6"/>
    <w:rsid w:val="00AF4F69"/>
    <w:rsid w:val="00AF65CD"/>
    <w:rsid w:val="00AF66D7"/>
    <w:rsid w:val="00AF6A3F"/>
    <w:rsid w:val="00B07AA2"/>
    <w:rsid w:val="00B11156"/>
    <w:rsid w:val="00B12579"/>
    <w:rsid w:val="00B12C9A"/>
    <w:rsid w:val="00B1333F"/>
    <w:rsid w:val="00B14716"/>
    <w:rsid w:val="00B14938"/>
    <w:rsid w:val="00B17169"/>
    <w:rsid w:val="00B2180D"/>
    <w:rsid w:val="00B21D9F"/>
    <w:rsid w:val="00B225AA"/>
    <w:rsid w:val="00B22A80"/>
    <w:rsid w:val="00B23682"/>
    <w:rsid w:val="00B239F1"/>
    <w:rsid w:val="00B23DC4"/>
    <w:rsid w:val="00B2767F"/>
    <w:rsid w:val="00B3450F"/>
    <w:rsid w:val="00B3551D"/>
    <w:rsid w:val="00B3593D"/>
    <w:rsid w:val="00B373AE"/>
    <w:rsid w:val="00B37FE5"/>
    <w:rsid w:val="00B40D06"/>
    <w:rsid w:val="00B42FCF"/>
    <w:rsid w:val="00B4354C"/>
    <w:rsid w:val="00B43BC4"/>
    <w:rsid w:val="00B43F40"/>
    <w:rsid w:val="00B44FB6"/>
    <w:rsid w:val="00B4505D"/>
    <w:rsid w:val="00B4595B"/>
    <w:rsid w:val="00B47A86"/>
    <w:rsid w:val="00B50BF2"/>
    <w:rsid w:val="00B50FF8"/>
    <w:rsid w:val="00B532BB"/>
    <w:rsid w:val="00B54101"/>
    <w:rsid w:val="00B54273"/>
    <w:rsid w:val="00B556DC"/>
    <w:rsid w:val="00B55F70"/>
    <w:rsid w:val="00B5630B"/>
    <w:rsid w:val="00B57013"/>
    <w:rsid w:val="00B57CF1"/>
    <w:rsid w:val="00B60282"/>
    <w:rsid w:val="00B60804"/>
    <w:rsid w:val="00B60C17"/>
    <w:rsid w:val="00B613EE"/>
    <w:rsid w:val="00B61430"/>
    <w:rsid w:val="00B619BE"/>
    <w:rsid w:val="00B62BAE"/>
    <w:rsid w:val="00B63562"/>
    <w:rsid w:val="00B64C12"/>
    <w:rsid w:val="00B701A7"/>
    <w:rsid w:val="00B72181"/>
    <w:rsid w:val="00B73703"/>
    <w:rsid w:val="00B7444E"/>
    <w:rsid w:val="00B76338"/>
    <w:rsid w:val="00B80BEF"/>
    <w:rsid w:val="00B81FA3"/>
    <w:rsid w:val="00B81FCB"/>
    <w:rsid w:val="00B8330B"/>
    <w:rsid w:val="00B8374D"/>
    <w:rsid w:val="00B85880"/>
    <w:rsid w:val="00B85AE8"/>
    <w:rsid w:val="00B86CC7"/>
    <w:rsid w:val="00B87046"/>
    <w:rsid w:val="00B904CD"/>
    <w:rsid w:val="00B90962"/>
    <w:rsid w:val="00B915CB"/>
    <w:rsid w:val="00B91B0B"/>
    <w:rsid w:val="00B935FB"/>
    <w:rsid w:val="00B94B5D"/>
    <w:rsid w:val="00B962B1"/>
    <w:rsid w:val="00BA026B"/>
    <w:rsid w:val="00BA02E6"/>
    <w:rsid w:val="00BA08C8"/>
    <w:rsid w:val="00BA0E41"/>
    <w:rsid w:val="00BA134C"/>
    <w:rsid w:val="00BA2DB6"/>
    <w:rsid w:val="00BA3451"/>
    <w:rsid w:val="00BA4199"/>
    <w:rsid w:val="00BA5D33"/>
    <w:rsid w:val="00BA7602"/>
    <w:rsid w:val="00BB2F1E"/>
    <w:rsid w:val="00BB345A"/>
    <w:rsid w:val="00BB444C"/>
    <w:rsid w:val="00BB52E4"/>
    <w:rsid w:val="00BB5B81"/>
    <w:rsid w:val="00BB62E0"/>
    <w:rsid w:val="00BB7FFA"/>
    <w:rsid w:val="00BC0BDA"/>
    <w:rsid w:val="00BC337E"/>
    <w:rsid w:val="00BC432B"/>
    <w:rsid w:val="00BC4868"/>
    <w:rsid w:val="00BC4DAB"/>
    <w:rsid w:val="00BC58E2"/>
    <w:rsid w:val="00BC6D45"/>
    <w:rsid w:val="00BC6F0F"/>
    <w:rsid w:val="00BD17C7"/>
    <w:rsid w:val="00BD274B"/>
    <w:rsid w:val="00BD79E8"/>
    <w:rsid w:val="00BE01E3"/>
    <w:rsid w:val="00BE1C17"/>
    <w:rsid w:val="00BE28E4"/>
    <w:rsid w:val="00BE3549"/>
    <w:rsid w:val="00BE3D72"/>
    <w:rsid w:val="00BE50C6"/>
    <w:rsid w:val="00BE550E"/>
    <w:rsid w:val="00BE7666"/>
    <w:rsid w:val="00BE7720"/>
    <w:rsid w:val="00BF0132"/>
    <w:rsid w:val="00BF3F65"/>
    <w:rsid w:val="00BF40AC"/>
    <w:rsid w:val="00BF475A"/>
    <w:rsid w:val="00BF571A"/>
    <w:rsid w:val="00C00A60"/>
    <w:rsid w:val="00C01F59"/>
    <w:rsid w:val="00C02D8C"/>
    <w:rsid w:val="00C05F53"/>
    <w:rsid w:val="00C06607"/>
    <w:rsid w:val="00C06AE7"/>
    <w:rsid w:val="00C12358"/>
    <w:rsid w:val="00C1468A"/>
    <w:rsid w:val="00C15DFA"/>
    <w:rsid w:val="00C1743B"/>
    <w:rsid w:val="00C20897"/>
    <w:rsid w:val="00C20DBB"/>
    <w:rsid w:val="00C24CE8"/>
    <w:rsid w:val="00C32509"/>
    <w:rsid w:val="00C32AAF"/>
    <w:rsid w:val="00C36682"/>
    <w:rsid w:val="00C36B57"/>
    <w:rsid w:val="00C36B71"/>
    <w:rsid w:val="00C376EA"/>
    <w:rsid w:val="00C37DF1"/>
    <w:rsid w:val="00C47D1A"/>
    <w:rsid w:val="00C512A9"/>
    <w:rsid w:val="00C51A2C"/>
    <w:rsid w:val="00C52718"/>
    <w:rsid w:val="00C545DE"/>
    <w:rsid w:val="00C54E54"/>
    <w:rsid w:val="00C57657"/>
    <w:rsid w:val="00C606A8"/>
    <w:rsid w:val="00C62249"/>
    <w:rsid w:val="00C62301"/>
    <w:rsid w:val="00C639DF"/>
    <w:rsid w:val="00C63CE6"/>
    <w:rsid w:val="00C64D8B"/>
    <w:rsid w:val="00C66AAF"/>
    <w:rsid w:val="00C671DB"/>
    <w:rsid w:val="00C671FD"/>
    <w:rsid w:val="00C75776"/>
    <w:rsid w:val="00C810AF"/>
    <w:rsid w:val="00C84052"/>
    <w:rsid w:val="00C8446E"/>
    <w:rsid w:val="00C85F30"/>
    <w:rsid w:val="00C873A9"/>
    <w:rsid w:val="00C90667"/>
    <w:rsid w:val="00C917DF"/>
    <w:rsid w:val="00C94F50"/>
    <w:rsid w:val="00C97F77"/>
    <w:rsid w:val="00CA09DA"/>
    <w:rsid w:val="00CA0F16"/>
    <w:rsid w:val="00CA20B5"/>
    <w:rsid w:val="00CA2A5F"/>
    <w:rsid w:val="00CA3131"/>
    <w:rsid w:val="00CA473A"/>
    <w:rsid w:val="00CA68F9"/>
    <w:rsid w:val="00CB3808"/>
    <w:rsid w:val="00CB3F30"/>
    <w:rsid w:val="00CB7D1B"/>
    <w:rsid w:val="00CC0312"/>
    <w:rsid w:val="00CC0B16"/>
    <w:rsid w:val="00CC625B"/>
    <w:rsid w:val="00CC7593"/>
    <w:rsid w:val="00CC7910"/>
    <w:rsid w:val="00CD1199"/>
    <w:rsid w:val="00CD268C"/>
    <w:rsid w:val="00CD2C1A"/>
    <w:rsid w:val="00CD360A"/>
    <w:rsid w:val="00CD3C62"/>
    <w:rsid w:val="00CD4032"/>
    <w:rsid w:val="00CD477D"/>
    <w:rsid w:val="00CD681B"/>
    <w:rsid w:val="00CD6CAE"/>
    <w:rsid w:val="00CD6F18"/>
    <w:rsid w:val="00CE0AE7"/>
    <w:rsid w:val="00CE0BDA"/>
    <w:rsid w:val="00CE2498"/>
    <w:rsid w:val="00CE39CB"/>
    <w:rsid w:val="00CE3D69"/>
    <w:rsid w:val="00CE40F8"/>
    <w:rsid w:val="00CE4C7D"/>
    <w:rsid w:val="00CE56F5"/>
    <w:rsid w:val="00CE6CEA"/>
    <w:rsid w:val="00CE78D6"/>
    <w:rsid w:val="00CF24FB"/>
    <w:rsid w:val="00CF3697"/>
    <w:rsid w:val="00CF3A3A"/>
    <w:rsid w:val="00CF4189"/>
    <w:rsid w:val="00CF6384"/>
    <w:rsid w:val="00CF6631"/>
    <w:rsid w:val="00CF6C3D"/>
    <w:rsid w:val="00CF7E04"/>
    <w:rsid w:val="00D00EF7"/>
    <w:rsid w:val="00D016F3"/>
    <w:rsid w:val="00D034BB"/>
    <w:rsid w:val="00D03907"/>
    <w:rsid w:val="00D04E10"/>
    <w:rsid w:val="00D055BE"/>
    <w:rsid w:val="00D06EC2"/>
    <w:rsid w:val="00D119E5"/>
    <w:rsid w:val="00D11B33"/>
    <w:rsid w:val="00D133EB"/>
    <w:rsid w:val="00D152EB"/>
    <w:rsid w:val="00D156E8"/>
    <w:rsid w:val="00D20C43"/>
    <w:rsid w:val="00D20D5F"/>
    <w:rsid w:val="00D221C7"/>
    <w:rsid w:val="00D23589"/>
    <w:rsid w:val="00D23FDE"/>
    <w:rsid w:val="00D25EC2"/>
    <w:rsid w:val="00D30BE6"/>
    <w:rsid w:val="00D31306"/>
    <w:rsid w:val="00D32DCE"/>
    <w:rsid w:val="00D339B5"/>
    <w:rsid w:val="00D35262"/>
    <w:rsid w:val="00D35AC3"/>
    <w:rsid w:val="00D3600E"/>
    <w:rsid w:val="00D37170"/>
    <w:rsid w:val="00D415C0"/>
    <w:rsid w:val="00D51B5A"/>
    <w:rsid w:val="00D546BE"/>
    <w:rsid w:val="00D57220"/>
    <w:rsid w:val="00D57373"/>
    <w:rsid w:val="00D604E3"/>
    <w:rsid w:val="00D61323"/>
    <w:rsid w:val="00D622DD"/>
    <w:rsid w:val="00D641E3"/>
    <w:rsid w:val="00D660B0"/>
    <w:rsid w:val="00D660BA"/>
    <w:rsid w:val="00D66198"/>
    <w:rsid w:val="00D66A4B"/>
    <w:rsid w:val="00D702B8"/>
    <w:rsid w:val="00D70350"/>
    <w:rsid w:val="00D70899"/>
    <w:rsid w:val="00D71851"/>
    <w:rsid w:val="00D728B2"/>
    <w:rsid w:val="00D7304A"/>
    <w:rsid w:val="00D73D97"/>
    <w:rsid w:val="00D7453B"/>
    <w:rsid w:val="00D75825"/>
    <w:rsid w:val="00D75907"/>
    <w:rsid w:val="00D76C12"/>
    <w:rsid w:val="00D76D9E"/>
    <w:rsid w:val="00D80B05"/>
    <w:rsid w:val="00D80C2C"/>
    <w:rsid w:val="00D80C71"/>
    <w:rsid w:val="00D80C8A"/>
    <w:rsid w:val="00D828C8"/>
    <w:rsid w:val="00D82F16"/>
    <w:rsid w:val="00D83FE2"/>
    <w:rsid w:val="00D87B7E"/>
    <w:rsid w:val="00D903E5"/>
    <w:rsid w:val="00D9331B"/>
    <w:rsid w:val="00D94A2B"/>
    <w:rsid w:val="00D95FE9"/>
    <w:rsid w:val="00D96582"/>
    <w:rsid w:val="00D97385"/>
    <w:rsid w:val="00DA0696"/>
    <w:rsid w:val="00DA10CE"/>
    <w:rsid w:val="00DA1300"/>
    <w:rsid w:val="00DA475A"/>
    <w:rsid w:val="00DA6AF7"/>
    <w:rsid w:val="00DA6B37"/>
    <w:rsid w:val="00DB0E5E"/>
    <w:rsid w:val="00DB3BDE"/>
    <w:rsid w:val="00DB4EBE"/>
    <w:rsid w:val="00DB611D"/>
    <w:rsid w:val="00DB73A1"/>
    <w:rsid w:val="00DC0D9D"/>
    <w:rsid w:val="00DC1374"/>
    <w:rsid w:val="00DC29A7"/>
    <w:rsid w:val="00DC2DDC"/>
    <w:rsid w:val="00DC49B5"/>
    <w:rsid w:val="00DC4CC1"/>
    <w:rsid w:val="00DD0CDD"/>
    <w:rsid w:val="00DD2081"/>
    <w:rsid w:val="00DD3005"/>
    <w:rsid w:val="00DD3983"/>
    <w:rsid w:val="00DD483A"/>
    <w:rsid w:val="00DD50C4"/>
    <w:rsid w:val="00DD57F4"/>
    <w:rsid w:val="00DD65B6"/>
    <w:rsid w:val="00DD6778"/>
    <w:rsid w:val="00DE0E8A"/>
    <w:rsid w:val="00DE1617"/>
    <w:rsid w:val="00DE4694"/>
    <w:rsid w:val="00DE4CB9"/>
    <w:rsid w:val="00DE5123"/>
    <w:rsid w:val="00DE6FA7"/>
    <w:rsid w:val="00DE767E"/>
    <w:rsid w:val="00DE772F"/>
    <w:rsid w:val="00DE78B7"/>
    <w:rsid w:val="00DF05DD"/>
    <w:rsid w:val="00DF09F8"/>
    <w:rsid w:val="00DF21D3"/>
    <w:rsid w:val="00DF4440"/>
    <w:rsid w:val="00DF4AFD"/>
    <w:rsid w:val="00DF69E4"/>
    <w:rsid w:val="00DF7242"/>
    <w:rsid w:val="00E015EA"/>
    <w:rsid w:val="00E0284A"/>
    <w:rsid w:val="00E03F71"/>
    <w:rsid w:val="00E124B0"/>
    <w:rsid w:val="00E12DCA"/>
    <w:rsid w:val="00E15023"/>
    <w:rsid w:val="00E172E9"/>
    <w:rsid w:val="00E21C31"/>
    <w:rsid w:val="00E21F42"/>
    <w:rsid w:val="00E23801"/>
    <w:rsid w:val="00E25077"/>
    <w:rsid w:val="00E2629E"/>
    <w:rsid w:val="00E264E7"/>
    <w:rsid w:val="00E27BDA"/>
    <w:rsid w:val="00E31D64"/>
    <w:rsid w:val="00E34076"/>
    <w:rsid w:val="00E36748"/>
    <w:rsid w:val="00E4397B"/>
    <w:rsid w:val="00E439DB"/>
    <w:rsid w:val="00E44BE8"/>
    <w:rsid w:val="00E45476"/>
    <w:rsid w:val="00E45D59"/>
    <w:rsid w:val="00E46916"/>
    <w:rsid w:val="00E50818"/>
    <w:rsid w:val="00E5474C"/>
    <w:rsid w:val="00E557F7"/>
    <w:rsid w:val="00E562C7"/>
    <w:rsid w:val="00E5666E"/>
    <w:rsid w:val="00E578BD"/>
    <w:rsid w:val="00E6061D"/>
    <w:rsid w:val="00E611DE"/>
    <w:rsid w:val="00E614B9"/>
    <w:rsid w:val="00E627C1"/>
    <w:rsid w:val="00E651FD"/>
    <w:rsid w:val="00E675B8"/>
    <w:rsid w:val="00E677B6"/>
    <w:rsid w:val="00E67EA9"/>
    <w:rsid w:val="00E70AA0"/>
    <w:rsid w:val="00E71AA6"/>
    <w:rsid w:val="00E721E5"/>
    <w:rsid w:val="00E73AB2"/>
    <w:rsid w:val="00E73F0D"/>
    <w:rsid w:val="00E745DC"/>
    <w:rsid w:val="00E74B45"/>
    <w:rsid w:val="00E751FD"/>
    <w:rsid w:val="00E76BA6"/>
    <w:rsid w:val="00E774E8"/>
    <w:rsid w:val="00E8000E"/>
    <w:rsid w:val="00E80A7B"/>
    <w:rsid w:val="00E8267A"/>
    <w:rsid w:val="00E82FD4"/>
    <w:rsid w:val="00E837DB"/>
    <w:rsid w:val="00E84FF0"/>
    <w:rsid w:val="00E87A9F"/>
    <w:rsid w:val="00E87D8A"/>
    <w:rsid w:val="00E90AE2"/>
    <w:rsid w:val="00E90CF6"/>
    <w:rsid w:val="00E93A75"/>
    <w:rsid w:val="00E94B83"/>
    <w:rsid w:val="00E95528"/>
    <w:rsid w:val="00E95B77"/>
    <w:rsid w:val="00EA2B57"/>
    <w:rsid w:val="00EA2EB0"/>
    <w:rsid w:val="00EA55F6"/>
    <w:rsid w:val="00EA75DA"/>
    <w:rsid w:val="00EB5270"/>
    <w:rsid w:val="00EB5858"/>
    <w:rsid w:val="00EB6327"/>
    <w:rsid w:val="00EB778E"/>
    <w:rsid w:val="00EB7C6C"/>
    <w:rsid w:val="00EC05F0"/>
    <w:rsid w:val="00EC32D5"/>
    <w:rsid w:val="00EC377F"/>
    <w:rsid w:val="00EC379C"/>
    <w:rsid w:val="00EC6694"/>
    <w:rsid w:val="00EC7215"/>
    <w:rsid w:val="00EC7BA2"/>
    <w:rsid w:val="00ED19FB"/>
    <w:rsid w:val="00ED2998"/>
    <w:rsid w:val="00ED5B97"/>
    <w:rsid w:val="00ED5F41"/>
    <w:rsid w:val="00ED6590"/>
    <w:rsid w:val="00ED6B77"/>
    <w:rsid w:val="00ED74ED"/>
    <w:rsid w:val="00EE2133"/>
    <w:rsid w:val="00EE44C8"/>
    <w:rsid w:val="00EE6F2E"/>
    <w:rsid w:val="00EE7CFA"/>
    <w:rsid w:val="00EF0669"/>
    <w:rsid w:val="00EF3832"/>
    <w:rsid w:val="00EF3AE7"/>
    <w:rsid w:val="00EF4C21"/>
    <w:rsid w:val="00EF6B55"/>
    <w:rsid w:val="00F00233"/>
    <w:rsid w:val="00F044ED"/>
    <w:rsid w:val="00F04E3F"/>
    <w:rsid w:val="00F05E95"/>
    <w:rsid w:val="00F06152"/>
    <w:rsid w:val="00F0682D"/>
    <w:rsid w:val="00F072D6"/>
    <w:rsid w:val="00F07C41"/>
    <w:rsid w:val="00F12B7C"/>
    <w:rsid w:val="00F146EE"/>
    <w:rsid w:val="00F14914"/>
    <w:rsid w:val="00F205D1"/>
    <w:rsid w:val="00F208A0"/>
    <w:rsid w:val="00F20979"/>
    <w:rsid w:val="00F212A6"/>
    <w:rsid w:val="00F215BE"/>
    <w:rsid w:val="00F21E5A"/>
    <w:rsid w:val="00F2358A"/>
    <w:rsid w:val="00F236EB"/>
    <w:rsid w:val="00F239A0"/>
    <w:rsid w:val="00F24D52"/>
    <w:rsid w:val="00F25ACD"/>
    <w:rsid w:val="00F26090"/>
    <w:rsid w:val="00F266AD"/>
    <w:rsid w:val="00F31DC3"/>
    <w:rsid w:val="00F362D4"/>
    <w:rsid w:val="00F36352"/>
    <w:rsid w:val="00F37A5D"/>
    <w:rsid w:val="00F37D34"/>
    <w:rsid w:val="00F400EC"/>
    <w:rsid w:val="00F407CF"/>
    <w:rsid w:val="00F40A2C"/>
    <w:rsid w:val="00F41895"/>
    <w:rsid w:val="00F424D8"/>
    <w:rsid w:val="00F427BE"/>
    <w:rsid w:val="00F43391"/>
    <w:rsid w:val="00F43507"/>
    <w:rsid w:val="00F43797"/>
    <w:rsid w:val="00F443D4"/>
    <w:rsid w:val="00F44EED"/>
    <w:rsid w:val="00F44F45"/>
    <w:rsid w:val="00F45A52"/>
    <w:rsid w:val="00F468FD"/>
    <w:rsid w:val="00F51AB8"/>
    <w:rsid w:val="00F5242D"/>
    <w:rsid w:val="00F52B64"/>
    <w:rsid w:val="00F535D2"/>
    <w:rsid w:val="00F54453"/>
    <w:rsid w:val="00F5497C"/>
    <w:rsid w:val="00F55357"/>
    <w:rsid w:val="00F55B91"/>
    <w:rsid w:val="00F56D27"/>
    <w:rsid w:val="00F60CA4"/>
    <w:rsid w:val="00F625DC"/>
    <w:rsid w:val="00F63D5E"/>
    <w:rsid w:val="00F63F4B"/>
    <w:rsid w:val="00F648CF"/>
    <w:rsid w:val="00F64B98"/>
    <w:rsid w:val="00F65983"/>
    <w:rsid w:val="00F71643"/>
    <w:rsid w:val="00F720F4"/>
    <w:rsid w:val="00F72626"/>
    <w:rsid w:val="00F72BA2"/>
    <w:rsid w:val="00F73003"/>
    <w:rsid w:val="00F737B3"/>
    <w:rsid w:val="00F74634"/>
    <w:rsid w:val="00F749FE"/>
    <w:rsid w:val="00F74BE8"/>
    <w:rsid w:val="00F7548D"/>
    <w:rsid w:val="00F754F6"/>
    <w:rsid w:val="00F80F29"/>
    <w:rsid w:val="00F81A76"/>
    <w:rsid w:val="00F81E38"/>
    <w:rsid w:val="00F82981"/>
    <w:rsid w:val="00F865C7"/>
    <w:rsid w:val="00F8660F"/>
    <w:rsid w:val="00F86A2B"/>
    <w:rsid w:val="00F875C7"/>
    <w:rsid w:val="00F9240C"/>
    <w:rsid w:val="00F92879"/>
    <w:rsid w:val="00F92BA7"/>
    <w:rsid w:val="00F96A77"/>
    <w:rsid w:val="00F97034"/>
    <w:rsid w:val="00FA1329"/>
    <w:rsid w:val="00FA1A64"/>
    <w:rsid w:val="00FA7F62"/>
    <w:rsid w:val="00FB010D"/>
    <w:rsid w:val="00FB1138"/>
    <w:rsid w:val="00FB4AAA"/>
    <w:rsid w:val="00FB79BE"/>
    <w:rsid w:val="00FC0ABC"/>
    <w:rsid w:val="00FC2026"/>
    <w:rsid w:val="00FC22EA"/>
    <w:rsid w:val="00FC274E"/>
    <w:rsid w:val="00FC364F"/>
    <w:rsid w:val="00FC3E82"/>
    <w:rsid w:val="00FC682D"/>
    <w:rsid w:val="00FC747F"/>
    <w:rsid w:val="00FD17B0"/>
    <w:rsid w:val="00FD3033"/>
    <w:rsid w:val="00FD3562"/>
    <w:rsid w:val="00FD3952"/>
    <w:rsid w:val="00FD5092"/>
    <w:rsid w:val="00FD6F4E"/>
    <w:rsid w:val="00FE1B4D"/>
    <w:rsid w:val="00FE2C2D"/>
    <w:rsid w:val="00FE4435"/>
    <w:rsid w:val="00FE45E9"/>
    <w:rsid w:val="00FE7B26"/>
    <w:rsid w:val="00FF38D7"/>
    <w:rsid w:val="00FF3CC4"/>
    <w:rsid w:val="00FF42B8"/>
    <w:rsid w:val="00FF509E"/>
    <w:rsid w:val="00FF6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D0C3AB"/>
  <w15:docId w15:val="{E818F43E-2968-4411-A6C2-A11B594B9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B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915C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5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5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6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DA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C6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DA4"/>
    <w:rPr>
      <w:sz w:val="22"/>
      <w:szCs w:val="22"/>
    </w:rPr>
  </w:style>
  <w:style w:type="paragraph" w:styleId="NoSpacing">
    <w:name w:val="No Spacing"/>
    <w:uiPriority w:val="1"/>
    <w:qFormat/>
    <w:rsid w:val="00164738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322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222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226"/>
    <w:rPr>
      <w:b/>
      <w:bCs/>
    </w:rPr>
  </w:style>
  <w:style w:type="paragraph" w:styleId="Revision">
    <w:name w:val="Revision"/>
    <w:hidden/>
    <w:uiPriority w:val="99"/>
    <w:semiHidden/>
    <w:rsid w:val="0056625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1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uscaloosa.com/hp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849007-0f37-4f8f-9913-fc4a6e3d3848" xsi:nil="true"/>
    <lcf76f155ced4ddcb4097134ff3c332f xmlns="461c6490-c173-4c88-93da-55ba85becc6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16449C4C1BEE4A82973A206DE0F438" ma:contentTypeVersion="12" ma:contentTypeDescription="Create a new document." ma:contentTypeScope="" ma:versionID="b084c288a223c8ccef95b231b61c14e8">
  <xsd:schema xmlns:xsd="http://www.w3.org/2001/XMLSchema" xmlns:xs="http://www.w3.org/2001/XMLSchema" xmlns:p="http://schemas.microsoft.com/office/2006/metadata/properties" xmlns:ns2="461c6490-c173-4c88-93da-55ba85becc66" xmlns:ns3="9f849007-0f37-4f8f-9913-fc4a6e3d3848" targetNamespace="http://schemas.microsoft.com/office/2006/metadata/properties" ma:root="true" ma:fieldsID="b4ab5c49e33cd4d7b5a9582d1f0f2895" ns2:_="" ns3:_="">
    <xsd:import namespace="461c6490-c173-4c88-93da-55ba85becc66"/>
    <xsd:import namespace="9f849007-0f37-4f8f-9913-fc4a6e3d38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c6490-c173-4c88-93da-55ba85bec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9307c00-4804-4ed9-966f-a5ef8fcc65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849007-0f37-4f8f-9913-fc4a6e3d384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9d7a999-63f8-412e-a38c-7600b84a4aae}" ma:internalName="TaxCatchAll" ma:showField="CatchAllData" ma:web="9f849007-0f37-4f8f-9913-fc4a6e3d38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124262-0234-414F-AD79-FF0941BE3F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F0B15B-09F7-442F-80B4-7A42BF409B44}">
  <ds:schemaRefs>
    <ds:schemaRef ds:uri="http://schemas.microsoft.com/office/2006/metadata/properties"/>
    <ds:schemaRef ds:uri="http://schemas.microsoft.com/office/infopath/2007/PartnerControls"/>
    <ds:schemaRef ds:uri="9f849007-0f37-4f8f-9913-fc4a6e3d3848"/>
    <ds:schemaRef ds:uri="461c6490-c173-4c88-93da-55ba85becc66"/>
  </ds:schemaRefs>
</ds:datastoreItem>
</file>

<file path=customXml/itemProps3.xml><?xml version="1.0" encoding="utf-8"?>
<ds:datastoreItem xmlns:ds="http://schemas.openxmlformats.org/officeDocument/2006/customXml" ds:itemID="{F29FF2A0-229B-418B-8648-3CD8DCA7E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c6490-c173-4c88-93da-55ba85becc66"/>
    <ds:schemaRef ds:uri="9f849007-0f37-4f8f-9913-fc4a6e3d38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102052-3E67-46FE-9E59-F5F36BAD15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Tuscaloosa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ake Deason</dc:creator>
  <cp:lastModifiedBy>Cynthia De Santiago</cp:lastModifiedBy>
  <cp:revision>50</cp:revision>
  <cp:lastPrinted>2025-11-20T14:35:00Z</cp:lastPrinted>
  <dcterms:created xsi:type="dcterms:W3CDTF">2025-11-18T21:32:00Z</dcterms:created>
  <dcterms:modified xsi:type="dcterms:W3CDTF">2025-11-2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16449C4C1BEE4A82973A206DE0F438</vt:lpwstr>
  </property>
  <property fmtid="{D5CDD505-2E9C-101B-9397-08002B2CF9AE}" pid="3" name="MediaServiceImageTags">
    <vt:lpwstr/>
  </property>
</Properties>
</file>